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24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4677"/>
        <w:gridCol w:w="5847"/>
      </w:tblGrid>
      <w:tr w:rsidR="002A4B80" w:rsidRPr="00B132DB" w14:paraId="53DB1850" w14:textId="77777777" w:rsidTr="002A4B80">
        <w:trPr>
          <w:trHeight w:val="1425"/>
        </w:trPr>
        <w:tc>
          <w:tcPr>
            <w:tcW w:w="4677" w:type="dxa"/>
          </w:tcPr>
          <w:p w14:paraId="505AFB9C" w14:textId="4499C165" w:rsidR="002A4B80" w:rsidRPr="00757853" w:rsidRDefault="002A4B80" w:rsidP="00AB53BE">
            <w:pPr>
              <w:pStyle w:val="Heading1"/>
              <w:jc w:val="center"/>
              <w:rPr>
                <w:rFonts w:ascii="Times New Roman" w:hAnsi="Times New Roman"/>
                <w:bCs/>
                <w:szCs w:val="24"/>
              </w:rPr>
            </w:pPr>
            <w:r w:rsidRPr="00757853">
              <w:rPr>
                <w:rFonts w:ascii="Times New Roman" w:hAnsi="Times New Roman"/>
                <w:bCs/>
                <w:szCs w:val="24"/>
              </w:rPr>
              <w:t>TRƯỜNG ĐẠI HỌC CÔNG NGHIỆP</w:t>
            </w:r>
          </w:p>
          <w:p w14:paraId="4D737ECA" w14:textId="4655EECF" w:rsidR="002A4B80" w:rsidRPr="00757853" w:rsidRDefault="002A4B80" w:rsidP="00AB53BE">
            <w:pPr>
              <w:pStyle w:val="Heading1"/>
              <w:jc w:val="center"/>
              <w:rPr>
                <w:rFonts w:ascii="Times New Roman" w:hAnsi="Times New Roman"/>
                <w:bCs/>
                <w:szCs w:val="24"/>
              </w:rPr>
            </w:pPr>
            <w:r w:rsidRPr="00757853">
              <w:rPr>
                <w:rFonts w:ascii="Times New Roman" w:hAnsi="Times New Roman"/>
                <w:bCs/>
                <w:szCs w:val="24"/>
              </w:rPr>
              <w:t>THỰC PHẨM TP. HỒ CHÍ MINH</w:t>
            </w:r>
          </w:p>
          <w:p w14:paraId="62D3F388" w14:textId="212DF7B0" w:rsidR="002A4B80" w:rsidRPr="002A4B80" w:rsidRDefault="00C2764D" w:rsidP="003112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A4B80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57216" behindDoc="0" locked="0" layoutInCell="1" allowOverlap="1" wp14:anchorId="0D6F3C9E" wp14:editId="2AB1DC7F">
                      <wp:simplePos x="0" y="0"/>
                      <wp:positionH relativeFrom="column">
                        <wp:posOffset>779145</wp:posOffset>
                      </wp:positionH>
                      <wp:positionV relativeFrom="paragraph">
                        <wp:posOffset>215900</wp:posOffset>
                      </wp:positionV>
                      <wp:extent cx="1280160" cy="0"/>
                      <wp:effectExtent l="0" t="0" r="0" b="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8016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44FBD7" id="Straight Connector 3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1.35pt,17pt" to="162.1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"/>
                  </w:pict>
                </mc:Fallback>
              </mc:AlternateContent>
            </w:r>
            <w:r w:rsidR="00612F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HOA</w:t>
            </w:r>
            <w:r w:rsidR="002A4B80" w:rsidRPr="002A4B80">
              <w:rPr>
                <w:rFonts w:ascii="Times New Roman" w:hAnsi="Times New Roman" w:cs="Times New Roman"/>
                <w:bCs/>
                <w:sz w:val="24"/>
                <w:szCs w:val="24"/>
              </w:rPr>
              <w:t>:…………………….…………</w:t>
            </w:r>
          </w:p>
          <w:p w14:paraId="783294AD" w14:textId="72F43038" w:rsidR="002A4B80" w:rsidRPr="002A4B80" w:rsidRDefault="002A4B80" w:rsidP="00AB53BE">
            <w:pPr>
              <w:pStyle w:val="Heading1"/>
              <w:tabs>
                <w:tab w:val="clear" w:pos="810"/>
                <w:tab w:val="left" w:pos="-3544"/>
              </w:tabs>
              <w:spacing w:before="60"/>
              <w:jc w:val="center"/>
              <w:rPr>
                <w:rFonts w:ascii="Times New Roman" w:hAnsi="Times New Roman"/>
                <w:b w:val="0"/>
                <w:bCs/>
                <w:sz w:val="28"/>
                <w:szCs w:val="28"/>
                <w:lang w:val="fr-FR"/>
              </w:rPr>
            </w:pPr>
          </w:p>
        </w:tc>
        <w:tc>
          <w:tcPr>
            <w:tcW w:w="5847" w:type="dxa"/>
          </w:tcPr>
          <w:p w14:paraId="477E9CBF" w14:textId="77777777" w:rsidR="002A4B80" w:rsidRPr="002A4B80" w:rsidRDefault="002A4B80" w:rsidP="00AB53BE">
            <w:pPr>
              <w:pStyle w:val="Heading1"/>
              <w:spacing w:before="60"/>
              <w:jc w:val="center"/>
              <w:rPr>
                <w:rFonts w:ascii="Times New Roman" w:hAnsi="Times New Roman"/>
                <w:bCs/>
                <w:szCs w:val="24"/>
                <w:lang w:val="fr-FR"/>
              </w:rPr>
            </w:pPr>
            <w:r w:rsidRPr="002A4B80">
              <w:rPr>
                <w:rFonts w:ascii="Times New Roman" w:hAnsi="Times New Roman"/>
                <w:bCs/>
                <w:szCs w:val="24"/>
                <w:lang w:val="fr-FR"/>
              </w:rPr>
              <w:t>CỘNG HOÀ XÃ HỘI CHỦ NGHĨA VIỆT NAM</w:t>
            </w:r>
          </w:p>
          <w:p w14:paraId="5F501471" w14:textId="77777777" w:rsidR="002A4B80" w:rsidRPr="002A4B80" w:rsidRDefault="002A4B80" w:rsidP="00AB53BE">
            <w:pPr>
              <w:pStyle w:val="Heading1"/>
              <w:spacing w:before="60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fr-FR"/>
              </w:rPr>
            </w:pPr>
            <w:r w:rsidRPr="002A4B80">
              <w:rPr>
                <w:rFonts w:ascii="Times New Roman" w:hAnsi="Times New Roman"/>
                <w:bCs/>
                <w:sz w:val="26"/>
                <w:szCs w:val="26"/>
                <w:lang w:val="fr-FR"/>
              </w:rPr>
              <w:t>Độc lập – Tự do – Hạnh phúc</w:t>
            </w:r>
          </w:p>
          <w:p w14:paraId="41E6F1E8" w14:textId="5B07B39C" w:rsidR="002A4B80" w:rsidRPr="002A4B80" w:rsidRDefault="002A4B80" w:rsidP="002A4B80">
            <w:pPr>
              <w:rPr>
                <w:rFonts w:ascii="Times New Roman" w:hAnsi="Times New Roman" w:cs="Times New Roman"/>
                <w:lang w:val="fr-FR"/>
              </w:rPr>
            </w:pPr>
            <w:r w:rsidRPr="002A4B80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F754167" wp14:editId="2048D264">
                      <wp:simplePos x="0" y="0"/>
                      <wp:positionH relativeFrom="column">
                        <wp:posOffset>758825</wp:posOffset>
                      </wp:positionH>
                      <wp:positionV relativeFrom="paragraph">
                        <wp:posOffset>12065</wp:posOffset>
                      </wp:positionV>
                      <wp:extent cx="2011680" cy="0"/>
                      <wp:effectExtent l="5080" t="11430" r="12065" b="762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42C52C" id="Straight Connector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75pt,.95pt" to="218.1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6uNHAIAADY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"/>
                  </w:pict>
                </mc:Fallback>
              </mc:AlternateContent>
            </w:r>
          </w:p>
        </w:tc>
      </w:tr>
    </w:tbl>
    <w:p w14:paraId="1403DB16" w14:textId="5AB054FF" w:rsidR="00C6321F" w:rsidRPr="00C12F90" w:rsidRDefault="00C6321F" w:rsidP="002A4B80">
      <w:pPr>
        <w:spacing w:after="0"/>
        <w:rPr>
          <w:rFonts w:ascii="Times New Roman" w:hAnsi="Times New Roman" w:cs="Times New Roman"/>
          <w:b/>
          <w:sz w:val="16"/>
          <w:szCs w:val="16"/>
          <w:lang w:val="fr-FR"/>
        </w:rPr>
      </w:pPr>
    </w:p>
    <w:p w14:paraId="72F8A026" w14:textId="77777777" w:rsidR="004E4485" w:rsidRPr="00757853" w:rsidRDefault="00E17ED8" w:rsidP="0099651C">
      <w:pPr>
        <w:spacing w:after="0"/>
        <w:jc w:val="center"/>
        <w:rPr>
          <w:rFonts w:ascii="Times New Roman" w:hAnsi="Times New Roman" w:cs="Times New Roman"/>
          <w:b/>
          <w:sz w:val="30"/>
          <w:szCs w:val="26"/>
          <w:lang w:val="fr-FR"/>
        </w:rPr>
      </w:pPr>
      <w:r w:rsidRPr="00757853">
        <w:rPr>
          <w:rFonts w:ascii="Times New Roman" w:hAnsi="Times New Roman" w:cs="Times New Roman"/>
          <w:b/>
          <w:sz w:val="30"/>
          <w:szCs w:val="26"/>
          <w:lang w:val="fr-FR"/>
        </w:rPr>
        <w:t>GIẤY</w:t>
      </w:r>
      <w:r w:rsidR="00184144" w:rsidRPr="00757853">
        <w:rPr>
          <w:rFonts w:ascii="Times New Roman" w:hAnsi="Times New Roman" w:cs="Times New Roman"/>
          <w:b/>
          <w:sz w:val="30"/>
          <w:szCs w:val="26"/>
          <w:lang w:val="fr-FR"/>
        </w:rPr>
        <w:t xml:space="preserve"> </w:t>
      </w:r>
      <w:r w:rsidR="00BD45D3" w:rsidRPr="00757853">
        <w:rPr>
          <w:rFonts w:ascii="Times New Roman" w:hAnsi="Times New Roman" w:cs="Times New Roman"/>
          <w:b/>
          <w:sz w:val="30"/>
          <w:szCs w:val="26"/>
          <w:lang w:val="fr-FR"/>
        </w:rPr>
        <w:t xml:space="preserve">ĐỀ </w:t>
      </w:r>
      <w:r w:rsidR="00A8779B" w:rsidRPr="00757853">
        <w:rPr>
          <w:rFonts w:ascii="Times New Roman" w:hAnsi="Times New Roman" w:cs="Times New Roman"/>
          <w:b/>
          <w:sz w:val="30"/>
          <w:szCs w:val="26"/>
          <w:lang w:val="fr-FR"/>
        </w:rPr>
        <w:t>NGHỊ</w:t>
      </w:r>
      <w:r w:rsidR="00BD45D3" w:rsidRPr="00757853">
        <w:rPr>
          <w:rFonts w:ascii="Times New Roman" w:hAnsi="Times New Roman" w:cs="Times New Roman"/>
          <w:b/>
          <w:sz w:val="30"/>
          <w:szCs w:val="26"/>
          <w:lang w:val="fr-FR"/>
        </w:rPr>
        <w:t xml:space="preserve"> </w:t>
      </w:r>
    </w:p>
    <w:p w14:paraId="54B410A9" w14:textId="056EC3B3" w:rsidR="00CB34B5" w:rsidRPr="00757853" w:rsidRDefault="00082D24" w:rsidP="00641352">
      <w:pPr>
        <w:spacing w:after="0"/>
        <w:jc w:val="center"/>
        <w:rPr>
          <w:rFonts w:ascii="Times New Roman" w:hAnsi="Times New Roman" w:cs="Times New Roman"/>
          <w:sz w:val="26"/>
          <w:szCs w:val="26"/>
          <w:lang w:val="fr-FR"/>
        </w:rPr>
      </w:pPr>
      <w:r w:rsidRPr="00757853">
        <w:rPr>
          <w:rFonts w:ascii="Times New Roman" w:hAnsi="Times New Roman" w:cs="Times New Roman"/>
          <w:sz w:val="26"/>
          <w:szCs w:val="26"/>
          <w:lang w:val="fr-FR"/>
        </w:rPr>
        <w:t>V</w:t>
      </w:r>
      <w:r w:rsidR="00C6321F" w:rsidRPr="00757853">
        <w:rPr>
          <w:rFonts w:ascii="Times New Roman" w:hAnsi="Times New Roman" w:cs="Times New Roman"/>
          <w:sz w:val="26"/>
          <w:szCs w:val="26"/>
          <w:lang w:val="fr-FR"/>
        </w:rPr>
        <w:t>/v</w:t>
      </w:r>
      <w:r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r w:rsidR="00C6321F" w:rsidRPr="00757853">
        <w:rPr>
          <w:rFonts w:ascii="Times New Roman" w:hAnsi="Times New Roman" w:cs="Times New Roman"/>
          <w:sz w:val="26"/>
          <w:szCs w:val="26"/>
          <w:lang w:val="fr-FR"/>
        </w:rPr>
        <w:t>đề xuất danh sách</w:t>
      </w:r>
      <w:r w:rsidR="00184144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r w:rsidR="00267108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thành viên 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>H</w:t>
      </w:r>
      <w:r w:rsidR="00184144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ội đồng 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>thông qua</w:t>
      </w:r>
      <w:r w:rsidR="00184144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r w:rsidR="00297E93">
        <w:rPr>
          <w:rFonts w:ascii="Times New Roman" w:hAnsi="Times New Roman" w:cs="Times New Roman"/>
          <w:sz w:val="26"/>
          <w:szCs w:val="26"/>
          <w:lang w:val="fr-FR"/>
        </w:rPr>
        <w:t xml:space="preserve">nội dung </w:t>
      </w:r>
      <w:r w:rsidR="009267E5">
        <w:rPr>
          <w:rFonts w:ascii="Times New Roman" w:hAnsi="Times New Roman" w:cs="Times New Roman"/>
          <w:sz w:val="26"/>
          <w:szCs w:val="26"/>
          <w:lang w:val="fr-FR"/>
        </w:rPr>
        <w:t>chuyên đề</w:t>
      </w:r>
      <w:r w:rsidR="00184144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luận văn </w:t>
      </w:r>
      <w:r w:rsidR="00953A51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thạc sĩ </w:t>
      </w:r>
    </w:p>
    <w:p w14:paraId="689C9F70" w14:textId="68988598" w:rsidR="004E4485" w:rsidRPr="00757853" w:rsidRDefault="00EF3A28" w:rsidP="0099651C">
      <w:pPr>
        <w:spacing w:after="0"/>
        <w:jc w:val="center"/>
        <w:rPr>
          <w:rFonts w:ascii="Times New Roman" w:hAnsi="Times New Roman" w:cs="Times New Roman"/>
          <w:sz w:val="26"/>
          <w:szCs w:val="26"/>
          <w:lang w:val="fr-FR"/>
        </w:rPr>
      </w:pPr>
      <w:r w:rsidRPr="002A4B80">
        <w:rPr>
          <w:rFonts w:ascii="Times New Roman" w:hAnsi="Times New Roman" w:cs="Times New Roman"/>
          <w:sz w:val="26"/>
          <w:szCs w:val="26"/>
          <w:lang w:val="vi-VN"/>
        </w:rPr>
        <w:t>N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gành: </w:t>
      </w:r>
      <w:r w:rsidR="00540C42" w:rsidRPr="00757853">
        <w:rPr>
          <w:rFonts w:ascii="Times New Roman" w:hAnsi="Times New Roman" w:cs="Times New Roman"/>
          <w:sz w:val="26"/>
          <w:szCs w:val="26"/>
          <w:lang w:val="fr-FR"/>
        </w:rPr>
        <w:t>…………………………………..</w:t>
      </w:r>
    </w:p>
    <w:p w14:paraId="5B9D7389" w14:textId="77777777" w:rsidR="00953A51" w:rsidRPr="00757853" w:rsidRDefault="00953A51" w:rsidP="00A7242A">
      <w:pPr>
        <w:ind w:firstLine="360"/>
        <w:rPr>
          <w:rFonts w:ascii="Times New Roman" w:hAnsi="Times New Roman" w:cs="Times New Roman"/>
          <w:b/>
          <w:i/>
          <w:sz w:val="18"/>
          <w:szCs w:val="18"/>
          <w:lang w:val="fr-FR"/>
        </w:rPr>
      </w:pPr>
    </w:p>
    <w:p w14:paraId="50BF5BA6" w14:textId="02160895" w:rsidR="005D2DFB" w:rsidRDefault="004E4485" w:rsidP="005D2DFB">
      <w:pPr>
        <w:tabs>
          <w:tab w:val="left" w:pos="1134"/>
        </w:tabs>
        <w:spacing w:after="0" w:line="360" w:lineRule="auto"/>
        <w:rPr>
          <w:rFonts w:ascii="Times New Roman" w:hAnsi="Times New Roman" w:cs="Times New Roman"/>
          <w:b/>
          <w:sz w:val="26"/>
          <w:szCs w:val="26"/>
          <w:lang w:val="fr-FR"/>
        </w:rPr>
      </w:pPr>
      <w:r w:rsidRPr="00297E93">
        <w:rPr>
          <w:rFonts w:ascii="Times New Roman" w:hAnsi="Times New Roman" w:cs="Times New Roman"/>
          <w:b/>
          <w:sz w:val="26"/>
          <w:szCs w:val="26"/>
          <w:lang w:val="fr-FR"/>
        </w:rPr>
        <w:t>Kính gửi</w:t>
      </w:r>
      <w:r w:rsidRPr="00757853">
        <w:rPr>
          <w:rFonts w:ascii="Times New Roman" w:hAnsi="Times New Roman" w:cs="Times New Roman"/>
          <w:sz w:val="26"/>
          <w:szCs w:val="26"/>
          <w:lang w:val="fr-FR"/>
        </w:rPr>
        <w:t>:</w:t>
      </w:r>
      <w:r w:rsidR="005B5120">
        <w:rPr>
          <w:rFonts w:ascii="Times New Roman" w:hAnsi="Times New Roman" w:cs="Times New Roman"/>
          <w:sz w:val="26"/>
          <w:szCs w:val="26"/>
          <w:lang w:val="fr-FR"/>
        </w:rPr>
        <w:tab/>
      </w:r>
      <w:r w:rsidR="00C6321F" w:rsidRPr="005D134A">
        <w:rPr>
          <w:rFonts w:ascii="Times New Roman" w:hAnsi="Times New Roman" w:cs="Times New Roman"/>
          <w:b/>
          <w:sz w:val="26"/>
          <w:szCs w:val="26"/>
          <w:lang w:val="fr-FR"/>
        </w:rPr>
        <w:t xml:space="preserve">- </w:t>
      </w:r>
      <w:r w:rsidRPr="005D134A">
        <w:rPr>
          <w:rFonts w:ascii="Times New Roman" w:hAnsi="Times New Roman" w:cs="Times New Roman"/>
          <w:b/>
          <w:sz w:val="26"/>
          <w:szCs w:val="26"/>
          <w:lang w:val="fr-FR"/>
        </w:rPr>
        <w:t xml:space="preserve">Ban </w:t>
      </w:r>
      <w:r w:rsidR="00A7242A" w:rsidRPr="005D134A">
        <w:rPr>
          <w:rFonts w:ascii="Times New Roman" w:hAnsi="Times New Roman" w:cs="Times New Roman"/>
          <w:b/>
          <w:sz w:val="26"/>
          <w:szCs w:val="26"/>
          <w:lang w:val="fr-FR"/>
        </w:rPr>
        <w:t xml:space="preserve">Giám </w:t>
      </w:r>
      <w:r w:rsidR="00944637">
        <w:rPr>
          <w:rFonts w:ascii="Times New Roman" w:hAnsi="Times New Roman" w:cs="Times New Roman"/>
          <w:b/>
          <w:sz w:val="26"/>
          <w:szCs w:val="26"/>
          <w:lang w:val="fr-FR"/>
        </w:rPr>
        <w:t>H</w:t>
      </w:r>
      <w:r w:rsidRPr="005D134A">
        <w:rPr>
          <w:rFonts w:ascii="Times New Roman" w:hAnsi="Times New Roman" w:cs="Times New Roman"/>
          <w:b/>
          <w:sz w:val="26"/>
          <w:szCs w:val="26"/>
          <w:lang w:val="fr-FR"/>
        </w:rPr>
        <w:t>iệu</w:t>
      </w:r>
    </w:p>
    <w:p w14:paraId="02954529" w14:textId="7EF5DD5F" w:rsidR="004E4485" w:rsidRPr="005D134A" w:rsidRDefault="005D2DFB" w:rsidP="005D2DFB">
      <w:pPr>
        <w:tabs>
          <w:tab w:val="left" w:pos="1134"/>
        </w:tabs>
        <w:spacing w:after="0" w:line="360" w:lineRule="auto"/>
        <w:rPr>
          <w:rFonts w:ascii="Times New Roman" w:hAnsi="Times New Roman" w:cs="Times New Roman"/>
          <w:b/>
          <w:sz w:val="26"/>
          <w:szCs w:val="26"/>
          <w:lang w:val="fr-FR"/>
        </w:rPr>
      </w:pPr>
      <w:r>
        <w:rPr>
          <w:rFonts w:ascii="Times New Roman" w:hAnsi="Times New Roman" w:cs="Times New Roman"/>
          <w:b/>
          <w:sz w:val="26"/>
          <w:szCs w:val="26"/>
          <w:lang w:val="fr-FR"/>
        </w:rPr>
        <w:tab/>
      </w:r>
      <w:r w:rsidR="00C6321F" w:rsidRPr="005D134A">
        <w:rPr>
          <w:rFonts w:ascii="Times New Roman" w:hAnsi="Times New Roman" w:cs="Times New Roman"/>
          <w:b/>
          <w:sz w:val="26"/>
          <w:szCs w:val="26"/>
          <w:lang w:val="fr-FR"/>
        </w:rPr>
        <w:t xml:space="preserve">- </w:t>
      </w:r>
      <w:r w:rsidR="002A3B95" w:rsidRPr="005D134A">
        <w:rPr>
          <w:rFonts w:ascii="Times New Roman" w:hAnsi="Times New Roman" w:cs="Times New Roman"/>
          <w:b/>
          <w:sz w:val="26"/>
          <w:szCs w:val="26"/>
          <w:lang w:val="fr-FR"/>
        </w:rPr>
        <w:t xml:space="preserve">Phòng </w:t>
      </w:r>
      <w:r w:rsidR="00540C42" w:rsidRPr="005D134A">
        <w:rPr>
          <w:rFonts w:ascii="Times New Roman" w:hAnsi="Times New Roman" w:cs="Times New Roman"/>
          <w:b/>
          <w:sz w:val="26"/>
          <w:szCs w:val="26"/>
          <w:lang w:val="fr-FR"/>
        </w:rPr>
        <w:t xml:space="preserve">Sau </w:t>
      </w:r>
      <w:r w:rsidR="005F63CB">
        <w:rPr>
          <w:rFonts w:ascii="Times New Roman" w:hAnsi="Times New Roman" w:cs="Times New Roman"/>
          <w:b/>
          <w:sz w:val="26"/>
          <w:szCs w:val="26"/>
          <w:lang w:val="fr-FR"/>
        </w:rPr>
        <w:t>đ</w:t>
      </w:r>
      <w:r w:rsidR="00540C42" w:rsidRPr="005D134A">
        <w:rPr>
          <w:rFonts w:ascii="Times New Roman" w:hAnsi="Times New Roman" w:cs="Times New Roman"/>
          <w:b/>
          <w:sz w:val="26"/>
          <w:szCs w:val="26"/>
          <w:lang w:val="fr-FR"/>
        </w:rPr>
        <w:t xml:space="preserve">ại học và Hợp tác </w:t>
      </w:r>
      <w:r w:rsidR="005F63CB">
        <w:rPr>
          <w:rFonts w:ascii="Times New Roman" w:hAnsi="Times New Roman" w:cs="Times New Roman"/>
          <w:b/>
          <w:sz w:val="26"/>
          <w:szCs w:val="26"/>
          <w:lang w:val="fr-FR"/>
        </w:rPr>
        <w:t>q</w:t>
      </w:r>
      <w:r w:rsidR="00540C42" w:rsidRPr="005D134A">
        <w:rPr>
          <w:rFonts w:ascii="Times New Roman" w:hAnsi="Times New Roman" w:cs="Times New Roman"/>
          <w:b/>
          <w:sz w:val="26"/>
          <w:szCs w:val="26"/>
          <w:lang w:val="fr-FR"/>
        </w:rPr>
        <w:t>uốc tế</w:t>
      </w:r>
    </w:p>
    <w:p w14:paraId="338AD4EA" w14:textId="77777777" w:rsidR="002A3B95" w:rsidRPr="00757853" w:rsidRDefault="002A3B95" w:rsidP="00357288">
      <w:pPr>
        <w:pStyle w:val="ListParagraph"/>
        <w:spacing w:after="0" w:line="360" w:lineRule="auto"/>
        <w:ind w:left="1080"/>
        <w:contextualSpacing w:val="0"/>
        <w:rPr>
          <w:rFonts w:ascii="Times New Roman" w:hAnsi="Times New Roman" w:cs="Times New Roman"/>
          <w:sz w:val="16"/>
          <w:szCs w:val="16"/>
          <w:lang w:val="fr-FR"/>
        </w:rPr>
      </w:pPr>
    </w:p>
    <w:p w14:paraId="7016F67D" w14:textId="2D1AEB28" w:rsidR="00E17ED8" w:rsidRPr="00757853" w:rsidRDefault="002A3B95" w:rsidP="008B33A7">
      <w:pPr>
        <w:tabs>
          <w:tab w:val="right" w:leader="dot" w:pos="9743"/>
        </w:tabs>
        <w:spacing w:after="0" w:line="360" w:lineRule="auto"/>
        <w:ind w:firstLine="426"/>
        <w:jc w:val="both"/>
        <w:rPr>
          <w:rFonts w:ascii="Times New Roman" w:hAnsi="Times New Roman" w:cs="Times New Roman"/>
          <w:sz w:val="26"/>
          <w:szCs w:val="26"/>
          <w:lang w:val="fr-FR"/>
        </w:rPr>
      </w:pPr>
      <w:r w:rsidRPr="00757853">
        <w:rPr>
          <w:rFonts w:ascii="Times New Roman" w:hAnsi="Times New Roman" w:cs="Times New Roman"/>
          <w:sz w:val="26"/>
          <w:szCs w:val="26"/>
          <w:lang w:val="fr-FR"/>
        </w:rPr>
        <w:t>Tôi tên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>:</w:t>
      </w:r>
      <w:r w:rsidR="008B33A7" w:rsidRPr="00757853">
        <w:rPr>
          <w:rFonts w:ascii="Times New Roman" w:hAnsi="Times New Roman" w:cs="Times New Roman"/>
          <w:sz w:val="26"/>
          <w:szCs w:val="26"/>
          <w:lang w:val="fr-FR"/>
        </w:rPr>
        <w:tab/>
      </w:r>
    </w:p>
    <w:p w14:paraId="3BFB1651" w14:textId="6BACDB56" w:rsidR="002A3B95" w:rsidRPr="00757853" w:rsidRDefault="00E17ED8" w:rsidP="008B33A7">
      <w:pPr>
        <w:tabs>
          <w:tab w:val="right" w:leader="dot" w:pos="9743"/>
        </w:tabs>
        <w:spacing w:after="0" w:line="360" w:lineRule="auto"/>
        <w:ind w:firstLine="426"/>
        <w:jc w:val="both"/>
        <w:rPr>
          <w:rFonts w:ascii="Times New Roman" w:hAnsi="Times New Roman" w:cs="Times New Roman"/>
          <w:sz w:val="26"/>
          <w:szCs w:val="26"/>
          <w:lang w:val="fr-FR"/>
        </w:rPr>
      </w:pPr>
      <w:r w:rsidRPr="00757853">
        <w:rPr>
          <w:rFonts w:ascii="Times New Roman" w:hAnsi="Times New Roman" w:cs="Times New Roman"/>
          <w:sz w:val="26"/>
          <w:szCs w:val="26"/>
          <w:lang w:val="fr-FR"/>
        </w:rPr>
        <w:t>Chức vụ/chức danh:</w:t>
      </w:r>
      <w:r w:rsidR="008B33A7" w:rsidRPr="00757853">
        <w:rPr>
          <w:rFonts w:ascii="Times New Roman" w:hAnsi="Times New Roman" w:cs="Times New Roman"/>
          <w:sz w:val="26"/>
          <w:szCs w:val="26"/>
          <w:lang w:val="fr-FR"/>
        </w:rPr>
        <w:tab/>
      </w:r>
    </w:p>
    <w:p w14:paraId="276DA624" w14:textId="4810575E" w:rsidR="0064100B" w:rsidRPr="00757853" w:rsidRDefault="0064100B" w:rsidP="00636E15">
      <w:pPr>
        <w:tabs>
          <w:tab w:val="right" w:leader="dot" w:pos="9743"/>
        </w:tabs>
        <w:spacing w:after="0" w:line="360" w:lineRule="auto"/>
        <w:ind w:firstLine="426"/>
        <w:jc w:val="both"/>
        <w:rPr>
          <w:rFonts w:ascii="Times New Roman" w:hAnsi="Times New Roman" w:cs="Times New Roman"/>
          <w:sz w:val="26"/>
          <w:szCs w:val="26"/>
          <w:lang w:val="fr-FR"/>
        </w:rPr>
      </w:pPr>
      <w:r w:rsidRPr="00757853">
        <w:rPr>
          <w:rFonts w:ascii="Times New Roman" w:hAnsi="Times New Roman" w:cs="Times New Roman"/>
          <w:sz w:val="26"/>
          <w:szCs w:val="26"/>
          <w:lang w:val="fr-FR"/>
        </w:rPr>
        <w:t>Đơn vị công tác:</w:t>
      </w:r>
      <w:r w:rsidR="00636E15" w:rsidRPr="00757853">
        <w:rPr>
          <w:rFonts w:ascii="Times New Roman" w:hAnsi="Times New Roman" w:cs="Times New Roman"/>
          <w:sz w:val="26"/>
          <w:szCs w:val="26"/>
          <w:lang w:val="fr-FR"/>
        </w:rPr>
        <w:tab/>
      </w:r>
    </w:p>
    <w:p w14:paraId="08F03ED4" w14:textId="74263505" w:rsidR="001C7272" w:rsidRPr="00757853" w:rsidRDefault="001C7272" w:rsidP="00357288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6"/>
          <w:szCs w:val="26"/>
          <w:lang w:val="fr-FR"/>
        </w:rPr>
      </w:pPr>
      <w:r w:rsidRPr="00757853">
        <w:rPr>
          <w:rFonts w:ascii="Times New Roman" w:hAnsi="Times New Roman" w:cs="Times New Roman"/>
          <w:sz w:val="26"/>
          <w:szCs w:val="26"/>
          <w:lang w:val="fr-FR"/>
        </w:rPr>
        <w:t>Thay mặt hội đồng ngành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r w:rsidR="00540C42" w:rsidRPr="00757853">
        <w:rPr>
          <w:rFonts w:ascii="Times New Roman" w:hAnsi="Times New Roman" w:cs="Times New Roman"/>
          <w:sz w:val="26"/>
          <w:szCs w:val="26"/>
          <w:lang w:val="fr-FR"/>
        </w:rPr>
        <w:t>…………………..</w:t>
      </w:r>
      <w:r w:rsidR="00310D4E">
        <w:rPr>
          <w:rFonts w:ascii="Times New Roman" w:hAnsi="Times New Roman" w:cs="Times New Roman"/>
          <w:sz w:val="26"/>
          <w:szCs w:val="26"/>
          <w:lang w:val="fr-FR"/>
        </w:rPr>
        <w:t>,</w:t>
      </w:r>
      <w:r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tôi đề nghị</w:t>
      </w:r>
      <w:r w:rsidR="00B7070C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những </w:t>
      </w:r>
      <w:r w:rsidR="002679F2">
        <w:rPr>
          <w:rFonts w:ascii="Times New Roman" w:hAnsi="Times New Roman" w:cs="Times New Roman"/>
          <w:sz w:val="26"/>
          <w:szCs w:val="26"/>
          <w:lang w:val="fr-FR"/>
        </w:rPr>
        <w:t>thành viên</w:t>
      </w:r>
      <w:r w:rsidR="00C84C4D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sau đây tham gia 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>H</w:t>
      </w:r>
      <w:r w:rsidR="00184144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ội đồng 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>thông qua</w:t>
      </w:r>
      <w:r w:rsidR="00184144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r w:rsidR="003D41C1">
        <w:rPr>
          <w:rFonts w:ascii="Times New Roman" w:hAnsi="Times New Roman" w:cs="Times New Roman"/>
          <w:sz w:val="26"/>
          <w:szCs w:val="26"/>
          <w:lang w:val="fr-FR"/>
        </w:rPr>
        <w:t>chuyên đề</w:t>
      </w:r>
      <w:r w:rsidR="00184144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>thạc sĩ</w:t>
      </w:r>
      <w:r w:rsidR="00B7070C" w:rsidRPr="00757853">
        <w:rPr>
          <w:rFonts w:ascii="Times New Roman" w:hAnsi="Times New Roman" w:cs="Times New Roman"/>
          <w:sz w:val="26"/>
          <w:szCs w:val="26"/>
          <w:lang w:val="fr-FR"/>
        </w:rPr>
        <w:t>:</w:t>
      </w:r>
    </w:p>
    <w:p w14:paraId="03A704A4" w14:textId="0310B880" w:rsidR="00E14623" w:rsidRPr="00757853" w:rsidRDefault="00E14623" w:rsidP="00357288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6"/>
          <w:szCs w:val="26"/>
          <w:lang w:val="fr-FR"/>
        </w:rPr>
      </w:pPr>
      <w:r w:rsidRPr="00757853">
        <w:rPr>
          <w:rFonts w:ascii="Times New Roman" w:hAnsi="Times New Roman" w:cs="Times New Roman"/>
          <w:sz w:val="26"/>
          <w:szCs w:val="26"/>
          <w:lang w:val="fr-FR"/>
        </w:rPr>
        <w:t>Hội đồng 1: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 (chuyên ngành</w:t>
      </w:r>
      <w:r w:rsidR="00267108" w:rsidRPr="00757853">
        <w:rPr>
          <w:rFonts w:ascii="Times New Roman" w:hAnsi="Times New Roman" w:cs="Times New Roman"/>
          <w:sz w:val="26"/>
          <w:szCs w:val="26"/>
          <w:lang w:val="fr-FR"/>
        </w:rPr>
        <w:t xml:space="preserve">/hướng </w:t>
      </w:r>
      <w:r w:rsidR="00540C42" w:rsidRPr="00757853">
        <w:rPr>
          <w:rFonts w:ascii="Times New Roman" w:hAnsi="Times New Roman" w:cs="Times New Roman"/>
          <w:sz w:val="26"/>
          <w:szCs w:val="26"/>
          <w:lang w:val="fr-FR"/>
        </w:rPr>
        <w:t>……………</w:t>
      </w:r>
      <w:r w:rsidR="00E17ED8" w:rsidRPr="00757853">
        <w:rPr>
          <w:rFonts w:ascii="Times New Roman" w:hAnsi="Times New Roman" w:cs="Times New Roman"/>
          <w:sz w:val="26"/>
          <w:szCs w:val="26"/>
          <w:lang w:val="fr-FR"/>
        </w:rPr>
        <w:t>)</w:t>
      </w:r>
    </w:p>
    <w:tbl>
      <w:tblPr>
        <w:tblStyle w:val="TableGrid"/>
        <w:tblW w:w="10676" w:type="dxa"/>
        <w:jc w:val="center"/>
        <w:tblLook w:val="04A0" w:firstRow="1" w:lastRow="0" w:firstColumn="1" w:lastColumn="0" w:noHBand="0" w:noVBand="1"/>
      </w:tblPr>
      <w:tblGrid>
        <w:gridCol w:w="577"/>
        <w:gridCol w:w="2433"/>
        <w:gridCol w:w="1083"/>
        <w:gridCol w:w="1135"/>
        <w:gridCol w:w="1820"/>
        <w:gridCol w:w="1557"/>
        <w:gridCol w:w="2071"/>
      </w:tblGrid>
      <w:tr w:rsidR="00C97654" w:rsidRPr="002A4B80" w14:paraId="2A5ABD17" w14:textId="77777777" w:rsidTr="00112BD9">
        <w:trPr>
          <w:jc w:val="center"/>
        </w:trPr>
        <w:tc>
          <w:tcPr>
            <w:tcW w:w="577" w:type="dxa"/>
            <w:vAlign w:val="center"/>
          </w:tcPr>
          <w:p w14:paraId="3969AED7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2433" w:type="dxa"/>
            <w:vAlign w:val="center"/>
          </w:tcPr>
          <w:p w14:paraId="26654ED7" w14:textId="4C3AE37D" w:rsidR="00E2762C" w:rsidRPr="00532193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Họ</w:t>
            </w: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và tên</w:t>
            </w:r>
            <w:r w:rsidR="00532193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 xml:space="preserve"> (</w:t>
            </w:r>
            <w:r w:rsidR="00532193"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Học hàm, học vị</w:t>
            </w:r>
            <w:r w:rsidR="00532193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)</w:t>
            </w:r>
          </w:p>
        </w:tc>
        <w:tc>
          <w:tcPr>
            <w:tcW w:w="1083" w:type="dxa"/>
            <w:vAlign w:val="center"/>
          </w:tcPr>
          <w:p w14:paraId="178E54B1" w14:textId="2303D18D" w:rsidR="00E2762C" w:rsidRPr="00532193" w:rsidRDefault="00532193" w:rsidP="0094463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huyên</w:t>
            </w:r>
            <w:r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 xml:space="preserve"> ngành</w:t>
            </w:r>
          </w:p>
        </w:tc>
        <w:tc>
          <w:tcPr>
            <w:tcW w:w="1135" w:type="dxa"/>
            <w:vAlign w:val="center"/>
          </w:tcPr>
          <w:p w14:paraId="4A53C1D3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Chức danh trong Hội đồng</w:t>
            </w:r>
          </w:p>
        </w:tc>
        <w:tc>
          <w:tcPr>
            <w:tcW w:w="1820" w:type="dxa"/>
            <w:vAlign w:val="center"/>
          </w:tcPr>
          <w:p w14:paraId="0A3F85FC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Cơ quan/Đơn vị công tác</w:t>
            </w:r>
          </w:p>
        </w:tc>
        <w:tc>
          <w:tcPr>
            <w:tcW w:w="1557" w:type="dxa"/>
            <w:vAlign w:val="center"/>
          </w:tcPr>
          <w:p w14:paraId="4203CF37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Số điện thoại</w:t>
            </w:r>
          </w:p>
        </w:tc>
        <w:tc>
          <w:tcPr>
            <w:tcW w:w="2071" w:type="dxa"/>
            <w:vAlign w:val="center"/>
          </w:tcPr>
          <w:p w14:paraId="27315370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Email, địa chỉ liên lạc</w:t>
            </w:r>
          </w:p>
        </w:tc>
      </w:tr>
      <w:tr w:rsidR="00C97654" w:rsidRPr="002A4B80" w14:paraId="1045AACC" w14:textId="77777777" w:rsidTr="00112BD9">
        <w:trPr>
          <w:jc w:val="center"/>
        </w:trPr>
        <w:tc>
          <w:tcPr>
            <w:tcW w:w="577" w:type="dxa"/>
            <w:vAlign w:val="center"/>
          </w:tcPr>
          <w:p w14:paraId="7614E72E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433" w:type="dxa"/>
            <w:vAlign w:val="center"/>
          </w:tcPr>
          <w:p w14:paraId="1AF5C906" w14:textId="66C5ED65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622DA1A7" w14:textId="62796934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5" w:type="dxa"/>
            <w:vAlign w:val="center"/>
          </w:tcPr>
          <w:p w14:paraId="0B9F5F89" w14:textId="096017B3" w:rsidR="00E2762C" w:rsidRPr="00112BD9" w:rsidRDefault="00112BD9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ủ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 xml:space="preserve"> tịch</w:t>
            </w:r>
          </w:p>
        </w:tc>
        <w:tc>
          <w:tcPr>
            <w:tcW w:w="1820" w:type="dxa"/>
            <w:vAlign w:val="center"/>
          </w:tcPr>
          <w:p w14:paraId="7C20B267" w14:textId="3EF34223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57" w:type="dxa"/>
            <w:vAlign w:val="center"/>
          </w:tcPr>
          <w:p w14:paraId="0D691CFF" w14:textId="39A9B78C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71" w:type="dxa"/>
            <w:vAlign w:val="center"/>
          </w:tcPr>
          <w:p w14:paraId="148A149E" w14:textId="3382BD6C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97654" w:rsidRPr="002A4B80" w14:paraId="6D6C86E6" w14:textId="77777777" w:rsidTr="00112BD9">
        <w:trPr>
          <w:jc w:val="center"/>
        </w:trPr>
        <w:tc>
          <w:tcPr>
            <w:tcW w:w="577" w:type="dxa"/>
            <w:vAlign w:val="center"/>
          </w:tcPr>
          <w:p w14:paraId="5BB60CD4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433" w:type="dxa"/>
            <w:vAlign w:val="center"/>
          </w:tcPr>
          <w:p w14:paraId="72170E1C" w14:textId="15C7F508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798533FE" w14:textId="78DB729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5" w:type="dxa"/>
            <w:vAlign w:val="center"/>
          </w:tcPr>
          <w:p w14:paraId="06287FCD" w14:textId="79758231" w:rsidR="00E2762C" w:rsidRPr="002A4B80" w:rsidRDefault="00112BD9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UVPB</w:t>
            </w:r>
          </w:p>
        </w:tc>
        <w:tc>
          <w:tcPr>
            <w:tcW w:w="1820" w:type="dxa"/>
            <w:vAlign w:val="center"/>
          </w:tcPr>
          <w:p w14:paraId="5ABB9DEF" w14:textId="08AA64C6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57" w:type="dxa"/>
            <w:vAlign w:val="center"/>
          </w:tcPr>
          <w:p w14:paraId="6AA6B815" w14:textId="4180E3A7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71" w:type="dxa"/>
            <w:vAlign w:val="center"/>
          </w:tcPr>
          <w:p w14:paraId="18F0EACD" w14:textId="52311F0C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97654" w:rsidRPr="002A4B80" w14:paraId="5D668064" w14:textId="77777777" w:rsidTr="00112BD9">
        <w:trPr>
          <w:jc w:val="center"/>
        </w:trPr>
        <w:tc>
          <w:tcPr>
            <w:tcW w:w="577" w:type="dxa"/>
            <w:vAlign w:val="center"/>
          </w:tcPr>
          <w:p w14:paraId="778009E1" w14:textId="77777777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433" w:type="dxa"/>
            <w:vAlign w:val="center"/>
          </w:tcPr>
          <w:p w14:paraId="06080556" w14:textId="76B4F935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7CC16CCF" w14:textId="240F36C5" w:rsidR="00E2762C" w:rsidRPr="002A4B80" w:rsidRDefault="00E2762C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5" w:type="dxa"/>
            <w:vAlign w:val="center"/>
          </w:tcPr>
          <w:p w14:paraId="237846B9" w14:textId="1C1348B0" w:rsidR="00E2762C" w:rsidRPr="002A4B80" w:rsidRDefault="00112BD9" w:rsidP="00944637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UVTK</w:t>
            </w:r>
          </w:p>
        </w:tc>
        <w:tc>
          <w:tcPr>
            <w:tcW w:w="1820" w:type="dxa"/>
            <w:vAlign w:val="center"/>
          </w:tcPr>
          <w:p w14:paraId="583DF50E" w14:textId="01B8792D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57" w:type="dxa"/>
            <w:vAlign w:val="center"/>
          </w:tcPr>
          <w:p w14:paraId="5BEF0FB9" w14:textId="066592AC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71" w:type="dxa"/>
            <w:vAlign w:val="center"/>
          </w:tcPr>
          <w:p w14:paraId="7D3B0CC9" w14:textId="330FF638" w:rsidR="00E2762C" w:rsidRPr="002A4B80" w:rsidRDefault="00E2762C" w:rsidP="00944637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12BD9" w:rsidRPr="002A4B80" w14:paraId="60B08658" w14:textId="77777777" w:rsidTr="00112BD9">
        <w:trPr>
          <w:jc w:val="center"/>
        </w:trPr>
        <w:tc>
          <w:tcPr>
            <w:tcW w:w="577" w:type="dxa"/>
            <w:vAlign w:val="center"/>
          </w:tcPr>
          <w:p w14:paraId="1EAD358B" w14:textId="6155C7C4" w:rsidR="00112BD9" w:rsidRPr="002A4B80" w:rsidRDefault="00112BD9" w:rsidP="00112BD9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433" w:type="dxa"/>
            <w:vAlign w:val="center"/>
          </w:tcPr>
          <w:p w14:paraId="75EBC7EB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71618BF0" w14:textId="77777777" w:rsidR="00112BD9" w:rsidRPr="002A4B80" w:rsidRDefault="00112BD9" w:rsidP="00112BD9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5" w:type="dxa"/>
          </w:tcPr>
          <w:p w14:paraId="464262E9" w14:textId="6E8DDADE" w:rsidR="00112BD9" w:rsidRPr="002A4B80" w:rsidRDefault="00112BD9" w:rsidP="00112BD9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B545B">
              <w:rPr>
                <w:rFonts w:ascii="Times New Roman" w:hAnsi="Times New Roman" w:cs="Times New Roman"/>
                <w:sz w:val="26"/>
                <w:szCs w:val="26"/>
              </w:rPr>
              <w:t>UVPB</w:t>
            </w:r>
          </w:p>
        </w:tc>
        <w:tc>
          <w:tcPr>
            <w:tcW w:w="1820" w:type="dxa"/>
            <w:vAlign w:val="center"/>
          </w:tcPr>
          <w:p w14:paraId="7BD94DB2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57" w:type="dxa"/>
            <w:vAlign w:val="center"/>
          </w:tcPr>
          <w:p w14:paraId="5A86A9B0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71" w:type="dxa"/>
            <w:vAlign w:val="center"/>
          </w:tcPr>
          <w:p w14:paraId="7B28A0DF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12BD9" w:rsidRPr="002A4B80" w14:paraId="02D28570" w14:textId="77777777" w:rsidTr="00112BD9">
        <w:trPr>
          <w:jc w:val="center"/>
        </w:trPr>
        <w:tc>
          <w:tcPr>
            <w:tcW w:w="577" w:type="dxa"/>
            <w:vAlign w:val="center"/>
          </w:tcPr>
          <w:p w14:paraId="3F95E138" w14:textId="32DD9F3F" w:rsidR="00112BD9" w:rsidRPr="002A4B80" w:rsidRDefault="00112BD9" w:rsidP="00112BD9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433" w:type="dxa"/>
            <w:vAlign w:val="center"/>
          </w:tcPr>
          <w:p w14:paraId="73EE0645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0D73789C" w14:textId="77777777" w:rsidR="00112BD9" w:rsidRPr="002A4B80" w:rsidRDefault="00112BD9" w:rsidP="00112BD9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5" w:type="dxa"/>
          </w:tcPr>
          <w:p w14:paraId="21E6AFBF" w14:textId="53125A61" w:rsidR="00112BD9" w:rsidRPr="002A4B80" w:rsidRDefault="00112BD9" w:rsidP="00112BD9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B545B">
              <w:rPr>
                <w:rFonts w:ascii="Times New Roman" w:hAnsi="Times New Roman" w:cs="Times New Roman"/>
                <w:sz w:val="26"/>
                <w:szCs w:val="26"/>
              </w:rPr>
              <w:t>UVPB</w:t>
            </w:r>
          </w:p>
        </w:tc>
        <w:tc>
          <w:tcPr>
            <w:tcW w:w="1820" w:type="dxa"/>
            <w:vAlign w:val="center"/>
          </w:tcPr>
          <w:p w14:paraId="29F0F945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57" w:type="dxa"/>
            <w:vAlign w:val="center"/>
          </w:tcPr>
          <w:p w14:paraId="1C979F77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71" w:type="dxa"/>
            <w:vAlign w:val="center"/>
          </w:tcPr>
          <w:p w14:paraId="7FCD5212" w14:textId="77777777" w:rsidR="00112BD9" w:rsidRPr="002A4B80" w:rsidRDefault="00112BD9" w:rsidP="00112BD9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70442384" w14:textId="77777777" w:rsidR="00357288" w:rsidRPr="002A4B80" w:rsidRDefault="00357288" w:rsidP="00015943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</w:rPr>
        <w:sectPr w:rsidR="00357288" w:rsidRPr="002A4B80" w:rsidSect="00A076BB">
          <w:pgSz w:w="12240" w:h="15840"/>
          <w:pgMar w:top="993" w:right="1041" w:bottom="568" w:left="1440" w:header="720" w:footer="720" w:gutter="0"/>
          <w:cols w:space="720"/>
          <w:docGrid w:linePitch="360"/>
        </w:sectPr>
      </w:pPr>
    </w:p>
    <w:p w14:paraId="2BF161F6" w14:textId="2F8A6E3E" w:rsidR="0059310B" w:rsidRPr="002A4B80" w:rsidRDefault="00015943" w:rsidP="00015943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</w:rPr>
      </w:pPr>
      <w:r w:rsidRPr="002A4B80">
        <w:rPr>
          <w:rFonts w:ascii="Times New Roman" w:hAnsi="Times New Roman" w:cs="Times New Roman"/>
          <w:sz w:val="26"/>
          <w:szCs w:val="26"/>
        </w:rPr>
        <w:lastRenderedPageBreak/>
        <w:t xml:space="preserve">Hội đồng 2: (chuyên ngành/hướng </w:t>
      </w:r>
      <w:r w:rsidR="00540C42" w:rsidRPr="002A4B80">
        <w:rPr>
          <w:rFonts w:ascii="Times New Roman" w:hAnsi="Times New Roman" w:cs="Times New Roman"/>
          <w:sz w:val="26"/>
          <w:szCs w:val="26"/>
        </w:rPr>
        <w:t>………………..</w:t>
      </w:r>
      <w:r w:rsidRPr="002A4B80">
        <w:rPr>
          <w:rFonts w:ascii="Times New Roman" w:hAnsi="Times New Roman" w:cs="Times New Roman"/>
          <w:sz w:val="26"/>
          <w:szCs w:val="26"/>
        </w:rPr>
        <w:t>)</w:t>
      </w:r>
    </w:p>
    <w:tbl>
      <w:tblPr>
        <w:tblStyle w:val="TableGrid"/>
        <w:tblW w:w="10766" w:type="dxa"/>
        <w:jc w:val="center"/>
        <w:tblLook w:val="04A0" w:firstRow="1" w:lastRow="0" w:firstColumn="1" w:lastColumn="0" w:noHBand="0" w:noVBand="1"/>
      </w:tblPr>
      <w:tblGrid>
        <w:gridCol w:w="577"/>
        <w:gridCol w:w="2388"/>
        <w:gridCol w:w="1083"/>
        <w:gridCol w:w="1130"/>
        <w:gridCol w:w="1854"/>
        <w:gridCol w:w="1632"/>
        <w:gridCol w:w="2102"/>
      </w:tblGrid>
      <w:tr w:rsidR="00BB63D0" w:rsidRPr="002A4B80" w14:paraId="49B4B1E8" w14:textId="77777777" w:rsidTr="00114505">
        <w:trPr>
          <w:jc w:val="center"/>
        </w:trPr>
        <w:tc>
          <w:tcPr>
            <w:tcW w:w="577" w:type="dxa"/>
            <w:vAlign w:val="center"/>
          </w:tcPr>
          <w:p w14:paraId="6BA55089" w14:textId="77777777" w:rsidR="00BB63D0" w:rsidRPr="002A4B80" w:rsidRDefault="00BB63D0" w:rsidP="00BB63D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2388" w:type="dxa"/>
            <w:vAlign w:val="center"/>
          </w:tcPr>
          <w:p w14:paraId="400F78A7" w14:textId="59C3C51C" w:rsidR="00BB63D0" w:rsidRPr="002A4B80" w:rsidRDefault="00BB63D0" w:rsidP="00BB63D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Họ</w:t>
            </w: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và tên</w:t>
            </w:r>
            <w:r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 xml:space="preserve"> (</w:t>
            </w: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Học hàm, học vị</w:t>
            </w:r>
            <w:r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>)</w:t>
            </w:r>
          </w:p>
        </w:tc>
        <w:tc>
          <w:tcPr>
            <w:tcW w:w="1083" w:type="dxa"/>
            <w:vAlign w:val="center"/>
          </w:tcPr>
          <w:p w14:paraId="2C947343" w14:textId="75D9F182" w:rsidR="00BB63D0" w:rsidRPr="002A4B80" w:rsidRDefault="00BB63D0" w:rsidP="00BB63D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huyên</w:t>
            </w:r>
            <w:r>
              <w:rPr>
                <w:rFonts w:ascii="Times New Roman" w:hAnsi="Times New Roman" w:cs="Times New Roman"/>
                <w:b/>
                <w:sz w:val="26"/>
                <w:szCs w:val="26"/>
                <w:lang w:val="vi-VN"/>
              </w:rPr>
              <w:t xml:space="preserve"> ngành</w:t>
            </w:r>
          </w:p>
        </w:tc>
        <w:tc>
          <w:tcPr>
            <w:tcW w:w="1130" w:type="dxa"/>
            <w:vAlign w:val="center"/>
          </w:tcPr>
          <w:p w14:paraId="5616ADF3" w14:textId="77777777" w:rsidR="00BB63D0" w:rsidRPr="002A4B80" w:rsidRDefault="00BB63D0" w:rsidP="00BB63D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Chức danh trong Hội đồng</w:t>
            </w:r>
          </w:p>
        </w:tc>
        <w:tc>
          <w:tcPr>
            <w:tcW w:w="1854" w:type="dxa"/>
            <w:vAlign w:val="center"/>
          </w:tcPr>
          <w:p w14:paraId="3F1C3099" w14:textId="77777777" w:rsidR="00BB63D0" w:rsidRPr="002A4B80" w:rsidRDefault="00BB63D0" w:rsidP="00BB63D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Cơ quan/Đơn vị công tác</w:t>
            </w:r>
          </w:p>
        </w:tc>
        <w:tc>
          <w:tcPr>
            <w:tcW w:w="1632" w:type="dxa"/>
            <w:vAlign w:val="center"/>
          </w:tcPr>
          <w:p w14:paraId="378137F2" w14:textId="77777777" w:rsidR="00BB63D0" w:rsidRPr="002A4B80" w:rsidRDefault="00BB63D0" w:rsidP="00BB63D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Số điện thoại</w:t>
            </w:r>
          </w:p>
        </w:tc>
        <w:tc>
          <w:tcPr>
            <w:tcW w:w="2102" w:type="dxa"/>
            <w:vAlign w:val="center"/>
          </w:tcPr>
          <w:p w14:paraId="734C1B00" w14:textId="77777777" w:rsidR="00BB63D0" w:rsidRPr="002A4B80" w:rsidRDefault="00BB63D0" w:rsidP="00BB63D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Email, địa chỉ liên lạc</w:t>
            </w:r>
          </w:p>
        </w:tc>
      </w:tr>
      <w:tr w:rsidR="00114505" w:rsidRPr="002A4B80" w14:paraId="76C5F92C" w14:textId="77777777" w:rsidTr="00114505">
        <w:trPr>
          <w:jc w:val="center"/>
        </w:trPr>
        <w:tc>
          <w:tcPr>
            <w:tcW w:w="577" w:type="dxa"/>
            <w:vAlign w:val="center"/>
          </w:tcPr>
          <w:p w14:paraId="3419E221" w14:textId="77777777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388" w:type="dxa"/>
            <w:vAlign w:val="center"/>
          </w:tcPr>
          <w:p w14:paraId="6004E573" w14:textId="60AFC99F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36E36856" w14:textId="41010F2B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0" w:type="dxa"/>
            <w:vAlign w:val="center"/>
          </w:tcPr>
          <w:p w14:paraId="4D2672E0" w14:textId="609D2418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ủ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 xml:space="preserve"> tịch</w:t>
            </w:r>
          </w:p>
        </w:tc>
        <w:tc>
          <w:tcPr>
            <w:tcW w:w="1854" w:type="dxa"/>
            <w:vAlign w:val="center"/>
          </w:tcPr>
          <w:p w14:paraId="5711C7BA" w14:textId="2EFCB5DB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32" w:type="dxa"/>
            <w:vAlign w:val="center"/>
          </w:tcPr>
          <w:p w14:paraId="602807EE" w14:textId="53E5B925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7AC51BBC" w14:textId="6CB41710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14505" w:rsidRPr="002A4B80" w14:paraId="2416DC59" w14:textId="77777777" w:rsidTr="00114505">
        <w:trPr>
          <w:jc w:val="center"/>
        </w:trPr>
        <w:tc>
          <w:tcPr>
            <w:tcW w:w="577" w:type="dxa"/>
            <w:vAlign w:val="center"/>
          </w:tcPr>
          <w:p w14:paraId="23F5132F" w14:textId="77777777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388" w:type="dxa"/>
            <w:vAlign w:val="center"/>
          </w:tcPr>
          <w:p w14:paraId="0BEDB1D7" w14:textId="061E58C9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38CC4EB0" w14:textId="7DA6E14E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0" w:type="dxa"/>
            <w:vAlign w:val="center"/>
          </w:tcPr>
          <w:p w14:paraId="10F377A7" w14:textId="077E88F6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UVPB</w:t>
            </w:r>
          </w:p>
        </w:tc>
        <w:tc>
          <w:tcPr>
            <w:tcW w:w="1854" w:type="dxa"/>
            <w:vAlign w:val="center"/>
          </w:tcPr>
          <w:p w14:paraId="6742009B" w14:textId="7514D21D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32" w:type="dxa"/>
            <w:vAlign w:val="center"/>
          </w:tcPr>
          <w:p w14:paraId="6A1E2A53" w14:textId="1673D73C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224AA133" w14:textId="52D6D345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14505" w:rsidRPr="002A4B80" w14:paraId="64088A3D" w14:textId="77777777" w:rsidTr="00114505">
        <w:trPr>
          <w:jc w:val="center"/>
        </w:trPr>
        <w:tc>
          <w:tcPr>
            <w:tcW w:w="577" w:type="dxa"/>
            <w:vAlign w:val="center"/>
          </w:tcPr>
          <w:p w14:paraId="1C100C5D" w14:textId="77777777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388" w:type="dxa"/>
            <w:vAlign w:val="center"/>
          </w:tcPr>
          <w:p w14:paraId="2EB710F2" w14:textId="41D675C0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4011E07E" w14:textId="145FFF6B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0" w:type="dxa"/>
            <w:vAlign w:val="center"/>
          </w:tcPr>
          <w:p w14:paraId="08DE0DAE" w14:textId="1C58E97C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UVTK</w:t>
            </w:r>
          </w:p>
        </w:tc>
        <w:tc>
          <w:tcPr>
            <w:tcW w:w="1854" w:type="dxa"/>
            <w:vAlign w:val="center"/>
          </w:tcPr>
          <w:p w14:paraId="49BF7FC3" w14:textId="46113AE9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32" w:type="dxa"/>
            <w:vAlign w:val="center"/>
          </w:tcPr>
          <w:p w14:paraId="5295347B" w14:textId="34629C41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410B27F4" w14:textId="5540DCC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14505" w:rsidRPr="002A4B80" w14:paraId="648399FC" w14:textId="77777777" w:rsidTr="00114505">
        <w:trPr>
          <w:jc w:val="center"/>
        </w:trPr>
        <w:tc>
          <w:tcPr>
            <w:tcW w:w="577" w:type="dxa"/>
            <w:vAlign w:val="center"/>
          </w:tcPr>
          <w:p w14:paraId="1E621052" w14:textId="29D4832B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388" w:type="dxa"/>
            <w:vAlign w:val="center"/>
          </w:tcPr>
          <w:p w14:paraId="3318D030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59F79654" w14:textId="77777777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0" w:type="dxa"/>
          </w:tcPr>
          <w:p w14:paraId="0A4F0D01" w14:textId="1A0202A8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B545B">
              <w:rPr>
                <w:rFonts w:ascii="Times New Roman" w:hAnsi="Times New Roman" w:cs="Times New Roman"/>
                <w:sz w:val="26"/>
                <w:szCs w:val="26"/>
              </w:rPr>
              <w:t>UVPB</w:t>
            </w:r>
          </w:p>
        </w:tc>
        <w:tc>
          <w:tcPr>
            <w:tcW w:w="1854" w:type="dxa"/>
            <w:vAlign w:val="center"/>
          </w:tcPr>
          <w:p w14:paraId="15B295D7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32" w:type="dxa"/>
            <w:vAlign w:val="center"/>
          </w:tcPr>
          <w:p w14:paraId="7F2B0E9A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31DC1E4F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114505" w:rsidRPr="002A4B80" w14:paraId="7E053BD0" w14:textId="77777777" w:rsidTr="00114505">
        <w:trPr>
          <w:jc w:val="center"/>
        </w:trPr>
        <w:tc>
          <w:tcPr>
            <w:tcW w:w="577" w:type="dxa"/>
            <w:vAlign w:val="center"/>
          </w:tcPr>
          <w:p w14:paraId="187F0BC9" w14:textId="58B8C2B0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388" w:type="dxa"/>
            <w:vAlign w:val="center"/>
          </w:tcPr>
          <w:p w14:paraId="5CF3EDD1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3" w:type="dxa"/>
            <w:vAlign w:val="center"/>
          </w:tcPr>
          <w:p w14:paraId="14F755ED" w14:textId="77777777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0" w:type="dxa"/>
          </w:tcPr>
          <w:p w14:paraId="6FA82742" w14:textId="5A2C9AE1" w:rsidR="00114505" w:rsidRPr="002A4B80" w:rsidRDefault="00114505" w:rsidP="0011450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B545B">
              <w:rPr>
                <w:rFonts w:ascii="Times New Roman" w:hAnsi="Times New Roman" w:cs="Times New Roman"/>
                <w:sz w:val="26"/>
                <w:szCs w:val="26"/>
              </w:rPr>
              <w:t>UVPB</w:t>
            </w:r>
          </w:p>
        </w:tc>
        <w:tc>
          <w:tcPr>
            <w:tcW w:w="1854" w:type="dxa"/>
            <w:vAlign w:val="center"/>
          </w:tcPr>
          <w:p w14:paraId="20F6F7BB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32" w:type="dxa"/>
            <w:vAlign w:val="center"/>
          </w:tcPr>
          <w:p w14:paraId="3D8A7203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0344B5F5" w14:textId="77777777" w:rsidR="00114505" w:rsidRPr="002A4B80" w:rsidRDefault="00114505" w:rsidP="00114505">
            <w:pPr>
              <w:spacing w:before="120" w:after="12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56D30AA" w14:textId="53B9A3E5" w:rsidR="003D1D95" w:rsidRPr="003D1D95" w:rsidRDefault="003D1D95" w:rsidP="003D1D95">
      <w:pPr>
        <w:spacing w:before="120" w:after="120" w:line="288" w:lineRule="auto"/>
        <w:rPr>
          <w:rFonts w:ascii="Times New Roman" w:eastAsia="Times New Roman" w:hAnsi="Times New Roman" w:cs="Times New Roman"/>
          <w:i/>
          <w:szCs w:val="26"/>
        </w:rPr>
      </w:pPr>
      <w:r w:rsidRPr="003D1D95">
        <w:rPr>
          <w:rFonts w:ascii="Times New Roman" w:eastAsia="Times New Roman" w:hAnsi="Times New Roman" w:cs="Times New Roman"/>
          <w:i/>
          <w:szCs w:val="26"/>
        </w:rPr>
        <w:t>(</w:t>
      </w:r>
      <w:r w:rsidR="00ED4D73">
        <w:rPr>
          <w:rFonts w:ascii="Times New Roman" w:eastAsia="Times New Roman" w:hAnsi="Times New Roman" w:cs="Times New Roman"/>
          <w:i/>
          <w:szCs w:val="26"/>
        </w:rPr>
        <w:t>Lưu ý</w:t>
      </w:r>
      <w:r w:rsidR="0078223D">
        <w:rPr>
          <w:rFonts w:ascii="Times New Roman" w:eastAsia="Times New Roman" w:hAnsi="Times New Roman" w:cs="Times New Roman"/>
          <w:i/>
          <w:szCs w:val="26"/>
        </w:rPr>
        <w:t>:</w:t>
      </w:r>
      <w:r>
        <w:rPr>
          <w:rFonts w:ascii="Times New Roman" w:eastAsia="Times New Roman" w:hAnsi="Times New Roman" w:cs="Times New Roman"/>
          <w:i/>
          <w:szCs w:val="26"/>
        </w:rPr>
        <w:t xml:space="preserve"> </w:t>
      </w:r>
      <w:r w:rsidR="00A456D0">
        <w:rPr>
          <w:rFonts w:ascii="Times New Roman" w:eastAsia="Times New Roman" w:hAnsi="Times New Roman" w:cs="Times New Roman"/>
          <w:i/>
          <w:szCs w:val="26"/>
        </w:rPr>
        <w:t xml:space="preserve">Không </w:t>
      </w:r>
      <w:r>
        <w:rPr>
          <w:rFonts w:ascii="Times New Roman" w:eastAsia="Times New Roman" w:hAnsi="Times New Roman" w:cs="Times New Roman"/>
          <w:i/>
          <w:szCs w:val="26"/>
        </w:rPr>
        <w:t xml:space="preserve">bố trí </w:t>
      </w:r>
      <w:r w:rsidR="00AF4EFB">
        <w:rPr>
          <w:rFonts w:ascii="Times New Roman" w:eastAsia="Times New Roman" w:hAnsi="Times New Roman" w:cs="Times New Roman"/>
          <w:i/>
          <w:szCs w:val="26"/>
        </w:rPr>
        <w:t>Cán</w:t>
      </w:r>
      <w:r w:rsidR="00AF4EFB">
        <w:rPr>
          <w:rFonts w:ascii="Times New Roman" w:eastAsia="Times New Roman" w:hAnsi="Times New Roman" w:cs="Times New Roman"/>
          <w:i/>
          <w:szCs w:val="26"/>
          <w:lang w:val="vi-VN"/>
        </w:rPr>
        <w:t xml:space="preserve"> bộ </w:t>
      </w:r>
      <w:r w:rsidRPr="003D1D95">
        <w:rPr>
          <w:rFonts w:ascii="Times New Roman" w:eastAsia="Times New Roman" w:hAnsi="Times New Roman" w:cs="Times New Roman"/>
          <w:i/>
          <w:szCs w:val="26"/>
        </w:rPr>
        <w:t xml:space="preserve">hướng dẫn khoa học </w:t>
      </w:r>
      <w:r w:rsidR="00860819">
        <w:rPr>
          <w:rFonts w:ascii="Times New Roman" w:eastAsia="Times New Roman" w:hAnsi="Times New Roman" w:cs="Times New Roman"/>
          <w:i/>
          <w:szCs w:val="26"/>
        </w:rPr>
        <w:t xml:space="preserve">tham gia </w:t>
      </w:r>
      <w:r w:rsidR="005B2FA8">
        <w:rPr>
          <w:rFonts w:ascii="Times New Roman" w:eastAsia="Times New Roman" w:hAnsi="Times New Roman" w:cs="Times New Roman"/>
          <w:i/>
          <w:szCs w:val="26"/>
        </w:rPr>
        <w:t>Hội đồng)</w:t>
      </w:r>
    </w:p>
    <w:p w14:paraId="58FEC9B4" w14:textId="57BF6AB3" w:rsidR="0081641B" w:rsidRPr="002A4B80" w:rsidRDefault="0099651C" w:rsidP="00C6321F">
      <w:pPr>
        <w:spacing w:before="120" w:after="120"/>
        <w:ind w:firstLine="567"/>
        <w:rPr>
          <w:rFonts w:ascii="Times New Roman" w:hAnsi="Times New Roman" w:cs="Times New Roman"/>
          <w:sz w:val="26"/>
          <w:szCs w:val="26"/>
        </w:rPr>
      </w:pPr>
      <w:r w:rsidRPr="002A4B80">
        <w:rPr>
          <w:rFonts w:ascii="Times New Roman" w:hAnsi="Times New Roman" w:cs="Times New Roman"/>
          <w:sz w:val="26"/>
          <w:szCs w:val="26"/>
        </w:rPr>
        <w:t>Tr</w:t>
      </w:r>
      <w:r w:rsidR="0081641B" w:rsidRPr="002A4B80">
        <w:rPr>
          <w:rFonts w:ascii="Times New Roman" w:hAnsi="Times New Roman" w:cs="Times New Roman"/>
          <w:sz w:val="26"/>
          <w:szCs w:val="26"/>
        </w:rPr>
        <w:t>ân trọng</w:t>
      </w:r>
      <w:r w:rsidR="00C508FD">
        <w:rPr>
          <w:rFonts w:ascii="Times New Roman" w:hAnsi="Times New Roman" w:cs="Times New Roman"/>
          <w:sz w:val="26"/>
          <w:szCs w:val="26"/>
        </w:rPr>
        <w:t>./</w:t>
      </w:r>
      <w:r w:rsidR="00C6321F" w:rsidRPr="002A4B80">
        <w:rPr>
          <w:rFonts w:ascii="Times New Roman" w:hAnsi="Times New Roman" w:cs="Times New Roman"/>
          <w:sz w:val="26"/>
          <w:szCs w:val="26"/>
        </w:rPr>
        <w:t>.</w:t>
      </w:r>
    </w:p>
    <w:p w14:paraId="5507ED51" w14:textId="3328B509" w:rsidR="0081641B" w:rsidRPr="002A4B80" w:rsidRDefault="0081641B" w:rsidP="00C6321F">
      <w:pPr>
        <w:pStyle w:val="ListParagraph"/>
        <w:spacing w:before="120" w:after="120"/>
        <w:jc w:val="right"/>
        <w:rPr>
          <w:rFonts w:ascii="Times New Roman" w:hAnsi="Times New Roman" w:cs="Times New Roman"/>
          <w:i/>
          <w:sz w:val="26"/>
          <w:szCs w:val="26"/>
        </w:rPr>
      </w:pPr>
      <w:r w:rsidRPr="002A4B80">
        <w:rPr>
          <w:rFonts w:ascii="Times New Roman" w:hAnsi="Times New Roman" w:cs="Times New Roman"/>
          <w:i/>
          <w:sz w:val="26"/>
          <w:szCs w:val="26"/>
        </w:rPr>
        <w:t>T</w:t>
      </w:r>
      <w:r w:rsidR="009F5C75">
        <w:rPr>
          <w:rFonts w:ascii="Times New Roman" w:hAnsi="Times New Roman" w:cs="Times New Roman"/>
          <w:i/>
          <w:sz w:val="26"/>
          <w:szCs w:val="26"/>
        </w:rPr>
        <w:t>P</w:t>
      </w:r>
      <w:r w:rsidRPr="002A4B80">
        <w:rPr>
          <w:rFonts w:ascii="Times New Roman" w:hAnsi="Times New Roman" w:cs="Times New Roman"/>
          <w:i/>
          <w:sz w:val="26"/>
          <w:szCs w:val="26"/>
        </w:rPr>
        <w:t>. Hồ</w:t>
      </w:r>
      <w:r w:rsidR="00FB511D" w:rsidRPr="002A4B80">
        <w:rPr>
          <w:rFonts w:ascii="Times New Roman" w:hAnsi="Times New Roman" w:cs="Times New Roman"/>
          <w:i/>
          <w:sz w:val="26"/>
          <w:szCs w:val="26"/>
        </w:rPr>
        <w:t xml:space="preserve"> Chí Minh, ngày</w:t>
      </w:r>
      <w:r w:rsidR="00267108" w:rsidRPr="002A4B80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540C42" w:rsidRPr="002A4B80">
        <w:rPr>
          <w:rFonts w:ascii="Times New Roman" w:hAnsi="Times New Roman" w:cs="Times New Roman"/>
          <w:i/>
          <w:sz w:val="26"/>
          <w:szCs w:val="26"/>
        </w:rPr>
        <w:t>….</w:t>
      </w:r>
      <w:r w:rsidR="00FB511D" w:rsidRPr="002A4B80">
        <w:rPr>
          <w:rFonts w:ascii="Times New Roman" w:hAnsi="Times New Roman" w:cs="Times New Roman"/>
          <w:i/>
          <w:sz w:val="26"/>
          <w:szCs w:val="26"/>
        </w:rPr>
        <w:t xml:space="preserve"> tháng </w:t>
      </w:r>
      <w:r w:rsidR="00540C42" w:rsidRPr="002A4B80">
        <w:rPr>
          <w:rFonts w:ascii="Times New Roman" w:hAnsi="Times New Roman" w:cs="Times New Roman"/>
          <w:i/>
          <w:sz w:val="26"/>
          <w:szCs w:val="26"/>
        </w:rPr>
        <w:t>….</w:t>
      </w:r>
      <w:r w:rsidR="00FB511D" w:rsidRPr="002A4B80">
        <w:rPr>
          <w:rFonts w:ascii="Times New Roman" w:hAnsi="Times New Roman" w:cs="Times New Roman"/>
          <w:i/>
          <w:sz w:val="26"/>
          <w:szCs w:val="26"/>
        </w:rPr>
        <w:t xml:space="preserve"> năm 2</w:t>
      </w:r>
      <w:r w:rsidR="00540C42" w:rsidRPr="002A4B80">
        <w:rPr>
          <w:rFonts w:ascii="Times New Roman" w:hAnsi="Times New Roman" w:cs="Times New Roman"/>
          <w:i/>
          <w:sz w:val="26"/>
          <w:szCs w:val="26"/>
        </w:rPr>
        <w:t>0…</w:t>
      </w:r>
    </w:p>
    <w:p w14:paraId="2C282B79" w14:textId="77777777" w:rsidR="00C6321F" w:rsidRPr="002A4B80" w:rsidRDefault="0081641B" w:rsidP="00C6321F">
      <w:pPr>
        <w:pStyle w:val="ListParagraph"/>
        <w:spacing w:before="120" w:after="120"/>
        <w:rPr>
          <w:rFonts w:ascii="Times New Roman" w:hAnsi="Times New Roman" w:cs="Times New Roman"/>
          <w:b/>
          <w:sz w:val="16"/>
          <w:szCs w:val="16"/>
        </w:rPr>
      </w:pPr>
      <w:r w:rsidRPr="002A4B80">
        <w:rPr>
          <w:rFonts w:ascii="Times New Roman" w:hAnsi="Times New Roman" w:cs="Times New Roman"/>
          <w:sz w:val="26"/>
          <w:szCs w:val="26"/>
        </w:rPr>
        <w:tab/>
      </w:r>
      <w:r w:rsidRPr="002A4B80">
        <w:rPr>
          <w:rFonts w:ascii="Times New Roman" w:hAnsi="Times New Roman" w:cs="Times New Roman"/>
          <w:sz w:val="26"/>
          <w:szCs w:val="26"/>
        </w:rPr>
        <w:tab/>
      </w:r>
      <w:r w:rsidRPr="002A4B80">
        <w:rPr>
          <w:rFonts w:ascii="Times New Roman" w:hAnsi="Times New Roman" w:cs="Times New Roman"/>
          <w:sz w:val="26"/>
          <w:szCs w:val="26"/>
        </w:rPr>
        <w:tab/>
      </w:r>
      <w:r w:rsidRPr="002A4B80">
        <w:rPr>
          <w:rFonts w:ascii="Times New Roman" w:hAnsi="Times New Roman" w:cs="Times New Roman"/>
          <w:sz w:val="26"/>
          <w:szCs w:val="26"/>
        </w:rPr>
        <w:tab/>
      </w:r>
      <w:r w:rsidRPr="002A4B80">
        <w:rPr>
          <w:rFonts w:ascii="Times New Roman" w:hAnsi="Times New Roman" w:cs="Times New Roman"/>
          <w:sz w:val="26"/>
          <w:szCs w:val="26"/>
        </w:rPr>
        <w:tab/>
      </w:r>
      <w:r w:rsidRPr="002A4B80">
        <w:rPr>
          <w:rFonts w:ascii="Times New Roman" w:hAnsi="Times New Roman" w:cs="Times New Roman"/>
          <w:sz w:val="26"/>
          <w:szCs w:val="26"/>
        </w:rPr>
        <w:tab/>
      </w:r>
      <w:r w:rsidRPr="002A4B80">
        <w:rPr>
          <w:rFonts w:ascii="Times New Roman" w:hAnsi="Times New Roman" w:cs="Times New Roman"/>
          <w:sz w:val="26"/>
          <w:szCs w:val="26"/>
        </w:rPr>
        <w:tab/>
      </w:r>
      <w:r w:rsidRPr="002A4B80">
        <w:rPr>
          <w:rFonts w:ascii="Times New Roman" w:hAnsi="Times New Roman" w:cs="Times New Roman"/>
          <w:b/>
          <w:sz w:val="26"/>
          <w:szCs w:val="26"/>
        </w:rPr>
        <w:t xml:space="preserve">    </w:t>
      </w:r>
      <w:r w:rsidR="00C6321F" w:rsidRPr="002A4B80">
        <w:rPr>
          <w:rFonts w:ascii="Times New Roman" w:hAnsi="Times New Roman" w:cs="Times New Roman"/>
          <w:b/>
          <w:sz w:val="26"/>
          <w:szCs w:val="26"/>
        </w:rPr>
        <w:t xml:space="preserve">   </w:t>
      </w:r>
    </w:p>
    <w:tbl>
      <w:tblPr>
        <w:tblStyle w:val="TableGrid"/>
        <w:tblW w:w="1011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977"/>
        <w:gridCol w:w="2716"/>
        <w:gridCol w:w="2433"/>
      </w:tblGrid>
      <w:tr w:rsidR="00490CE2" w:rsidRPr="002A4B80" w14:paraId="1E19585B" w14:textId="77777777" w:rsidTr="00834287">
        <w:trPr>
          <w:jc w:val="center"/>
        </w:trPr>
        <w:tc>
          <w:tcPr>
            <w:tcW w:w="1985" w:type="dxa"/>
          </w:tcPr>
          <w:p w14:paraId="1C187BC7" w14:textId="01A92C4A" w:rsidR="00490CE2" w:rsidRPr="006B5C31" w:rsidRDefault="00944637" w:rsidP="00944637">
            <w:pPr>
              <w:pStyle w:val="ListParagraph"/>
              <w:spacing w:before="120" w:after="120"/>
              <w:ind w:left="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an Giám Hiệu</w:t>
            </w:r>
          </w:p>
        </w:tc>
        <w:tc>
          <w:tcPr>
            <w:tcW w:w="2977" w:type="dxa"/>
          </w:tcPr>
          <w:p w14:paraId="72514B52" w14:textId="486E586C" w:rsidR="00490CE2" w:rsidRPr="002A4B80" w:rsidRDefault="00490CE2" w:rsidP="005B2FA8">
            <w:pPr>
              <w:pStyle w:val="ListParagraph"/>
              <w:spacing w:before="120" w:after="120"/>
              <w:ind w:left="34" w:hanging="3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P</w:t>
            </w:r>
            <w:r w:rsidR="005B2FA8">
              <w:rPr>
                <w:rFonts w:ascii="Times New Roman" w:hAnsi="Times New Roman" w:cs="Times New Roman"/>
                <w:b/>
                <w:sz w:val="26"/>
                <w:szCs w:val="26"/>
              </w:rPr>
              <w:t>.</w:t>
            </w:r>
            <w:r w:rsidR="00540C42"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SĐH&amp;HTQT</w:t>
            </w:r>
          </w:p>
        </w:tc>
        <w:tc>
          <w:tcPr>
            <w:tcW w:w="2716" w:type="dxa"/>
          </w:tcPr>
          <w:p w14:paraId="33C37450" w14:textId="77777777" w:rsidR="00490CE2" w:rsidRPr="002A4B80" w:rsidRDefault="00490CE2" w:rsidP="00030D15">
            <w:pPr>
              <w:pStyle w:val="ListParagraph"/>
              <w:spacing w:before="120" w:after="120"/>
              <w:ind w:left="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b/>
                <w:sz w:val="26"/>
                <w:szCs w:val="26"/>
              </w:rPr>
              <w:t>Trưởng khoa</w:t>
            </w:r>
          </w:p>
        </w:tc>
        <w:tc>
          <w:tcPr>
            <w:tcW w:w="2433" w:type="dxa"/>
          </w:tcPr>
          <w:p w14:paraId="6C51EDB6" w14:textId="4598B37B" w:rsidR="00490CE2" w:rsidRPr="002A4B80" w:rsidRDefault="007C347E" w:rsidP="007C347E">
            <w:pPr>
              <w:ind w:right="-227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hủ nhiệm ngành</w:t>
            </w:r>
          </w:p>
        </w:tc>
      </w:tr>
    </w:tbl>
    <w:p w14:paraId="4D5F4AA3" w14:textId="57876D22" w:rsidR="007C1DAE" w:rsidRPr="002A4B80" w:rsidRDefault="007C1DAE" w:rsidP="00490CE2">
      <w:pPr>
        <w:spacing w:before="120" w:after="120"/>
        <w:rPr>
          <w:rFonts w:ascii="Times New Roman" w:hAnsi="Times New Roman" w:cs="Times New Roman"/>
          <w:sz w:val="26"/>
          <w:szCs w:val="26"/>
        </w:rPr>
      </w:pPr>
    </w:p>
    <w:p w14:paraId="01728487" w14:textId="77777777" w:rsidR="007C1DAE" w:rsidRPr="002A4B80" w:rsidRDefault="007C1DAE">
      <w:pPr>
        <w:rPr>
          <w:rFonts w:ascii="Times New Roman" w:hAnsi="Times New Roman" w:cs="Times New Roman"/>
          <w:sz w:val="26"/>
          <w:szCs w:val="26"/>
        </w:rPr>
      </w:pPr>
      <w:r w:rsidRPr="002A4B80">
        <w:rPr>
          <w:rFonts w:ascii="Times New Roman" w:hAnsi="Times New Roman" w:cs="Times New Roman"/>
          <w:sz w:val="26"/>
          <w:szCs w:val="26"/>
        </w:rPr>
        <w:br w:type="page"/>
      </w:r>
    </w:p>
    <w:p w14:paraId="3F9AE5C9" w14:textId="77777777" w:rsidR="00D559F5" w:rsidRDefault="007C1DAE" w:rsidP="007C1DAE">
      <w:pPr>
        <w:jc w:val="center"/>
        <w:rPr>
          <w:rFonts w:ascii="Times New Roman" w:hAnsi="Times New Roman" w:cs="Times New Roman"/>
          <w:b/>
          <w:sz w:val="28"/>
          <w:szCs w:val="28"/>
          <w:lang w:val="nl-NL"/>
        </w:rPr>
      </w:pP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lastRenderedPageBreak/>
        <w:t>DANH SÁCH</w:t>
      </w:r>
      <w:r w:rsidRPr="002A4B80">
        <w:rPr>
          <w:rFonts w:ascii="Times New Roman" w:hAnsi="Times New Roman" w:cs="Times New Roman"/>
          <w:b/>
          <w:sz w:val="30"/>
          <w:szCs w:val="26"/>
        </w:rPr>
        <w:t xml:space="preserve"> </w:t>
      </w: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 xml:space="preserve">HỌC VIÊN BẢO VỆ </w:t>
      </w:r>
      <w:r w:rsidR="00BF1B82">
        <w:rPr>
          <w:rFonts w:ascii="Times New Roman" w:hAnsi="Times New Roman" w:cs="Times New Roman"/>
          <w:b/>
          <w:sz w:val="28"/>
          <w:szCs w:val="28"/>
          <w:lang w:val="nl-NL"/>
        </w:rPr>
        <w:t>CHUYÊN ĐỀ</w:t>
      </w: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 xml:space="preserve"> THẠC SĨ</w:t>
      </w:r>
    </w:p>
    <w:p w14:paraId="019B3315" w14:textId="0393290F" w:rsidR="007C1DAE" w:rsidRPr="001C0BF1" w:rsidRDefault="007C1DAE" w:rsidP="007C1DAE">
      <w:pPr>
        <w:jc w:val="center"/>
        <w:rPr>
          <w:rFonts w:ascii="Times New Roman" w:hAnsi="Times New Roman" w:cs="Times New Roman"/>
          <w:b/>
          <w:sz w:val="28"/>
          <w:szCs w:val="28"/>
          <w:lang w:val="vi-VN"/>
        </w:rPr>
      </w:pP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>CHUYÊN NGÀNH ..................</w:t>
      </w:r>
      <w:r w:rsidRPr="002A4B80">
        <w:rPr>
          <w:rFonts w:ascii="Times New Roman" w:hAnsi="Times New Roman" w:cs="Times New Roman"/>
          <w:b/>
          <w:sz w:val="28"/>
          <w:szCs w:val="28"/>
          <w:lang w:val="vi-VN"/>
        </w:rPr>
        <w:t xml:space="preserve"> ĐỢT </w:t>
      </w:r>
      <w:r w:rsidRPr="001C0BF1">
        <w:rPr>
          <w:rFonts w:ascii="Times New Roman" w:hAnsi="Times New Roman" w:cs="Times New Roman"/>
          <w:b/>
          <w:sz w:val="28"/>
          <w:szCs w:val="28"/>
          <w:lang w:val="vi-VN"/>
        </w:rPr>
        <w:t>…………</w:t>
      </w:r>
      <w:r w:rsidR="00BA7AD7" w:rsidRPr="001C0BF1">
        <w:rPr>
          <w:rFonts w:ascii="Times New Roman" w:hAnsi="Times New Roman" w:cs="Times New Roman"/>
          <w:b/>
          <w:sz w:val="28"/>
          <w:szCs w:val="28"/>
          <w:lang w:val="vi-VN"/>
        </w:rPr>
        <w:t>……..</w:t>
      </w:r>
      <w:r w:rsidRPr="002A4B80">
        <w:rPr>
          <w:rFonts w:ascii="Times New Roman" w:hAnsi="Times New Roman" w:cs="Times New Roman"/>
          <w:b/>
          <w:sz w:val="28"/>
          <w:szCs w:val="28"/>
          <w:lang w:val="vi-VN"/>
        </w:rPr>
        <w:t>NĂM 20</w:t>
      </w:r>
      <w:r w:rsidRPr="001C0BF1">
        <w:rPr>
          <w:rFonts w:ascii="Times New Roman" w:hAnsi="Times New Roman" w:cs="Times New Roman"/>
          <w:b/>
          <w:sz w:val="28"/>
          <w:szCs w:val="28"/>
          <w:lang w:val="vi-VN"/>
        </w:rPr>
        <w:t>…</w:t>
      </w:r>
      <w:r w:rsidR="00BA7AD7" w:rsidRPr="001C0BF1">
        <w:rPr>
          <w:rFonts w:ascii="Times New Roman" w:hAnsi="Times New Roman" w:cs="Times New Roman"/>
          <w:b/>
          <w:sz w:val="28"/>
          <w:szCs w:val="28"/>
          <w:lang w:val="vi-VN"/>
        </w:rPr>
        <w:t>…….</w:t>
      </w:r>
      <w:r w:rsidRPr="001C0BF1">
        <w:rPr>
          <w:rFonts w:ascii="Times New Roman" w:hAnsi="Times New Roman" w:cs="Times New Roman"/>
          <w:b/>
          <w:sz w:val="28"/>
          <w:szCs w:val="28"/>
          <w:lang w:val="vi-VN"/>
        </w:rPr>
        <w:t>.</w:t>
      </w:r>
      <w:r w:rsidR="001C0BF1" w:rsidRPr="001C0BF1">
        <w:rPr>
          <w:rFonts w:ascii="Times New Roman" w:hAnsi="Times New Roman" w:cs="Times New Roman"/>
          <w:b/>
          <w:sz w:val="28"/>
          <w:szCs w:val="28"/>
          <w:lang w:val="vi-VN"/>
        </w:rPr>
        <w:br/>
      </w: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 xml:space="preserve">HỘI ĐỒNG </w:t>
      </w:r>
      <w:r w:rsidR="002A4B80">
        <w:rPr>
          <w:rFonts w:ascii="Times New Roman" w:hAnsi="Times New Roman" w:cs="Times New Roman"/>
          <w:b/>
          <w:sz w:val="28"/>
          <w:szCs w:val="28"/>
          <w:lang w:val="nl-NL"/>
        </w:rPr>
        <w:t>.....</w:t>
      </w:r>
    </w:p>
    <w:tbl>
      <w:tblPr>
        <w:tblStyle w:val="TableGrid"/>
        <w:tblW w:w="10407" w:type="dxa"/>
        <w:tblInd w:w="-432" w:type="dxa"/>
        <w:tblLook w:val="04A0" w:firstRow="1" w:lastRow="0" w:firstColumn="1" w:lastColumn="0" w:noHBand="0" w:noVBand="1"/>
      </w:tblPr>
      <w:tblGrid>
        <w:gridCol w:w="563"/>
        <w:gridCol w:w="1340"/>
        <w:gridCol w:w="1514"/>
        <w:gridCol w:w="1558"/>
        <w:gridCol w:w="822"/>
        <w:gridCol w:w="2475"/>
        <w:gridCol w:w="2135"/>
      </w:tblGrid>
      <w:tr w:rsidR="004C7398" w:rsidRPr="005F63CB" w14:paraId="51A98BF6" w14:textId="77777777" w:rsidTr="00D05BF4">
        <w:tc>
          <w:tcPr>
            <w:tcW w:w="563" w:type="dxa"/>
            <w:vAlign w:val="center"/>
          </w:tcPr>
          <w:p w14:paraId="53F52B1D" w14:textId="585F9840" w:rsidR="004C7398" w:rsidRPr="002A4B80" w:rsidRDefault="004C7398" w:rsidP="004C7398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TT</w:t>
            </w:r>
          </w:p>
        </w:tc>
        <w:tc>
          <w:tcPr>
            <w:tcW w:w="1340" w:type="dxa"/>
            <w:vAlign w:val="center"/>
          </w:tcPr>
          <w:p w14:paraId="7F83D39E" w14:textId="202A3A93" w:rsidR="004C7398" w:rsidRPr="002A4B80" w:rsidRDefault="004C7398" w:rsidP="004C7398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MSHV</w:t>
            </w:r>
          </w:p>
        </w:tc>
        <w:tc>
          <w:tcPr>
            <w:tcW w:w="1514" w:type="dxa"/>
            <w:vAlign w:val="center"/>
          </w:tcPr>
          <w:p w14:paraId="12AC4E74" w14:textId="297ACD7E" w:rsidR="004C7398" w:rsidRPr="002A4B80" w:rsidRDefault="004C7398" w:rsidP="004C7398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Khóa trúng tuyển</w:t>
            </w: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7F5A5DAA" w14:textId="6C83ADB8" w:rsidR="004C7398" w:rsidRPr="002A4B80" w:rsidRDefault="004C7398" w:rsidP="004C7398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Họ và</w:t>
            </w: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48C839F8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Tên</w:t>
            </w:r>
          </w:p>
        </w:tc>
        <w:tc>
          <w:tcPr>
            <w:tcW w:w="2475" w:type="dxa"/>
            <w:vAlign w:val="center"/>
          </w:tcPr>
          <w:p w14:paraId="4464B8A2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Tên đề tài LV</w:t>
            </w:r>
          </w:p>
        </w:tc>
        <w:tc>
          <w:tcPr>
            <w:tcW w:w="2135" w:type="dxa"/>
            <w:vAlign w:val="center"/>
          </w:tcPr>
          <w:p w14:paraId="225FD7B5" w14:textId="77777777" w:rsidR="004C7398" w:rsidRDefault="004C7398" w:rsidP="004C7398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Người hướng dẫn khoa học</w:t>
            </w:r>
          </w:p>
          <w:p w14:paraId="670BFB03" w14:textId="1FA90216" w:rsidR="00273E95" w:rsidRPr="005F63CB" w:rsidRDefault="00273E95" w:rsidP="004C7398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5F63CB">
              <w:rPr>
                <w:rFonts w:ascii="Times New Roman" w:hAnsi="Times New Roman" w:cs="Times New Roman"/>
                <w:color w:val="000000"/>
                <w:lang w:val="vi-VN"/>
              </w:rPr>
              <w:t>(</w:t>
            </w:r>
            <w:r w:rsidR="00D04976" w:rsidRPr="005F63CB">
              <w:rPr>
                <w:rFonts w:ascii="Times New Roman" w:hAnsi="Times New Roman" w:cs="Times New Roman"/>
                <w:i/>
                <w:iCs/>
                <w:color w:val="000000"/>
                <w:lang w:val="vi-VN"/>
              </w:rPr>
              <w:t>G</w:t>
            </w:r>
            <w:r w:rsidRPr="005F63CB">
              <w:rPr>
                <w:rFonts w:ascii="Times New Roman" w:hAnsi="Times New Roman" w:cs="Times New Roman"/>
                <w:i/>
                <w:iCs/>
                <w:color w:val="000000"/>
                <w:lang w:val="vi-VN"/>
              </w:rPr>
              <w:t>hi rõ: Học hàm, học vị, họ và tên, cơ quan công tác và chuyên ngành</w:t>
            </w:r>
            <w:r w:rsidRPr="005F63CB">
              <w:rPr>
                <w:rFonts w:ascii="Times New Roman" w:hAnsi="Times New Roman" w:cs="Times New Roman"/>
                <w:color w:val="000000"/>
                <w:lang w:val="vi-VN"/>
              </w:rPr>
              <w:t>)</w:t>
            </w:r>
          </w:p>
        </w:tc>
      </w:tr>
      <w:tr w:rsidR="004C7398" w:rsidRPr="005F63CB" w14:paraId="57FEE0BF" w14:textId="77777777" w:rsidTr="004C7398">
        <w:tc>
          <w:tcPr>
            <w:tcW w:w="563" w:type="dxa"/>
            <w:vAlign w:val="center"/>
          </w:tcPr>
          <w:p w14:paraId="706B4F74" w14:textId="77777777" w:rsidR="004C7398" w:rsidRPr="001C0BF1" w:rsidRDefault="004C7398" w:rsidP="004C7398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1C0BF1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1</w:t>
            </w:r>
          </w:p>
        </w:tc>
        <w:tc>
          <w:tcPr>
            <w:tcW w:w="1340" w:type="dxa"/>
            <w:vAlign w:val="center"/>
          </w:tcPr>
          <w:p w14:paraId="5FD41557" w14:textId="4CE09AC5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14" w:type="dxa"/>
          </w:tcPr>
          <w:p w14:paraId="7D48DB7B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6643A2B7" w14:textId="774A6D1D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4BC626D6" w14:textId="66A70ACB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475" w:type="dxa"/>
            <w:vAlign w:val="center"/>
          </w:tcPr>
          <w:p w14:paraId="0BCCD037" w14:textId="37A59738" w:rsidR="004C7398" w:rsidRPr="001C0BF1" w:rsidRDefault="004C7398" w:rsidP="004C7398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sz w:val="26"/>
                <w:szCs w:val="26"/>
                <w:lang w:val="vi-VN"/>
              </w:rPr>
            </w:pPr>
          </w:p>
        </w:tc>
        <w:tc>
          <w:tcPr>
            <w:tcW w:w="2135" w:type="dxa"/>
            <w:vAlign w:val="center"/>
          </w:tcPr>
          <w:p w14:paraId="631CDE26" w14:textId="77777777" w:rsidR="00624294" w:rsidRPr="005F63CB" w:rsidRDefault="00624294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0"/>
                <w:szCs w:val="20"/>
                <w:lang w:val="vi-VN"/>
              </w:rPr>
            </w:pPr>
            <w:r w:rsidRPr="005F63CB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vi-VN"/>
              </w:rPr>
              <w:t>Ví dụ</w:t>
            </w:r>
            <w:r w:rsidRPr="005F63CB">
              <w:rPr>
                <w:rFonts w:ascii="Times New Roman" w:hAnsi="Times New Roman" w:cs="Times New Roman"/>
                <w:bCs/>
                <w:sz w:val="20"/>
                <w:szCs w:val="20"/>
                <w:lang w:val="vi-VN"/>
              </w:rPr>
              <w:t>:</w:t>
            </w:r>
          </w:p>
          <w:p w14:paraId="0E5226AF" w14:textId="77777777" w:rsidR="004C7398" w:rsidRPr="005F63CB" w:rsidRDefault="00624294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0"/>
                <w:szCs w:val="20"/>
                <w:lang w:val="vi-VN"/>
              </w:rPr>
            </w:pPr>
            <w:r w:rsidRPr="005F63CB">
              <w:rPr>
                <w:rFonts w:ascii="Times New Roman" w:hAnsi="Times New Roman" w:cs="Times New Roman"/>
                <w:bCs/>
                <w:sz w:val="20"/>
                <w:szCs w:val="20"/>
                <w:lang w:val="vi-VN"/>
              </w:rPr>
              <w:t>1. GS. TS. Nguyễn Văn A, Trường Đại học Công nghiệp Thực phẩm TP. Hồ Chí Minh; Công nghệ sinh học;</w:t>
            </w:r>
          </w:p>
          <w:p w14:paraId="34D12ED8" w14:textId="762C6209" w:rsidR="00624294" w:rsidRPr="005F63CB" w:rsidRDefault="00624294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6"/>
                <w:szCs w:val="26"/>
                <w:lang w:val="vi-VN"/>
              </w:rPr>
            </w:pPr>
            <w:r w:rsidRPr="005F63CB">
              <w:rPr>
                <w:rFonts w:ascii="Times New Roman" w:hAnsi="Times New Roman" w:cs="Times New Roman"/>
                <w:bCs/>
                <w:sz w:val="20"/>
                <w:szCs w:val="20"/>
                <w:lang w:val="vi-VN"/>
              </w:rPr>
              <w:t>2. TS. Nguyễn Văn B, Trường Đại học</w:t>
            </w:r>
            <w:r w:rsidR="00EF0EC4" w:rsidRPr="005F63CB">
              <w:rPr>
                <w:rFonts w:ascii="Times New Roman" w:hAnsi="Times New Roman" w:cs="Times New Roman"/>
                <w:bCs/>
                <w:sz w:val="20"/>
                <w:szCs w:val="20"/>
                <w:lang w:val="vi-VN"/>
              </w:rPr>
              <w:t>…</w:t>
            </w:r>
            <w:r w:rsidR="00714617" w:rsidRPr="005F63CB">
              <w:rPr>
                <w:rFonts w:ascii="Times New Roman" w:hAnsi="Times New Roman" w:cs="Times New Roman"/>
                <w:bCs/>
                <w:sz w:val="20"/>
                <w:szCs w:val="20"/>
                <w:lang w:val="vi-VN"/>
              </w:rPr>
              <w:t>; Sinh học</w:t>
            </w:r>
          </w:p>
        </w:tc>
      </w:tr>
      <w:tr w:rsidR="004C7398" w:rsidRPr="001C0BF1" w14:paraId="422EF0FC" w14:textId="77777777" w:rsidTr="004C7398">
        <w:tc>
          <w:tcPr>
            <w:tcW w:w="563" w:type="dxa"/>
            <w:vAlign w:val="center"/>
          </w:tcPr>
          <w:p w14:paraId="6800D5C7" w14:textId="77777777" w:rsidR="004C7398" w:rsidRPr="001C0BF1" w:rsidRDefault="004C7398" w:rsidP="004C7398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1C0BF1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2</w:t>
            </w:r>
          </w:p>
        </w:tc>
        <w:tc>
          <w:tcPr>
            <w:tcW w:w="1340" w:type="dxa"/>
            <w:vAlign w:val="center"/>
          </w:tcPr>
          <w:p w14:paraId="03161DB2" w14:textId="3075902E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14" w:type="dxa"/>
          </w:tcPr>
          <w:p w14:paraId="2BEAC98F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027DE672" w14:textId="6F18F7E4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32FE6069" w14:textId="56A04038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475" w:type="dxa"/>
            <w:vAlign w:val="center"/>
          </w:tcPr>
          <w:p w14:paraId="63C56112" w14:textId="5F9E4A96" w:rsidR="004C7398" w:rsidRPr="001C0BF1" w:rsidRDefault="004C7398" w:rsidP="004C7398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135" w:type="dxa"/>
            <w:vAlign w:val="center"/>
          </w:tcPr>
          <w:p w14:paraId="06DC0816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C7398" w:rsidRPr="001C0BF1" w14:paraId="47F116B9" w14:textId="77777777" w:rsidTr="004C7398">
        <w:tc>
          <w:tcPr>
            <w:tcW w:w="563" w:type="dxa"/>
            <w:vAlign w:val="center"/>
          </w:tcPr>
          <w:p w14:paraId="1A57C2F0" w14:textId="263DA69B" w:rsidR="004C7398" w:rsidRPr="001C0BF1" w:rsidRDefault="004C7398" w:rsidP="004C7398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1C0BF1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3</w:t>
            </w:r>
          </w:p>
        </w:tc>
        <w:tc>
          <w:tcPr>
            <w:tcW w:w="1340" w:type="dxa"/>
            <w:vAlign w:val="center"/>
          </w:tcPr>
          <w:p w14:paraId="33DE2783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14" w:type="dxa"/>
          </w:tcPr>
          <w:p w14:paraId="548CC293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6C9E9A83" w14:textId="694343CB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1B9A9033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475" w:type="dxa"/>
            <w:vAlign w:val="center"/>
          </w:tcPr>
          <w:p w14:paraId="139AAAB4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135" w:type="dxa"/>
            <w:vAlign w:val="center"/>
          </w:tcPr>
          <w:p w14:paraId="2F937B61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C7398" w:rsidRPr="001C0BF1" w14:paraId="64A9C174" w14:textId="77777777" w:rsidTr="004C7398">
        <w:tc>
          <w:tcPr>
            <w:tcW w:w="563" w:type="dxa"/>
            <w:vAlign w:val="center"/>
          </w:tcPr>
          <w:p w14:paraId="1116B648" w14:textId="262D4DD8" w:rsidR="004C7398" w:rsidRPr="001C0BF1" w:rsidRDefault="004C7398" w:rsidP="004C7398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1C0BF1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4</w:t>
            </w:r>
          </w:p>
        </w:tc>
        <w:tc>
          <w:tcPr>
            <w:tcW w:w="1340" w:type="dxa"/>
            <w:vAlign w:val="center"/>
          </w:tcPr>
          <w:p w14:paraId="2F5BAA78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14" w:type="dxa"/>
          </w:tcPr>
          <w:p w14:paraId="2F33F337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6AA78DEA" w14:textId="37115699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38FC3F6C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475" w:type="dxa"/>
            <w:vAlign w:val="center"/>
          </w:tcPr>
          <w:p w14:paraId="4019DDEA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135" w:type="dxa"/>
            <w:vAlign w:val="center"/>
          </w:tcPr>
          <w:p w14:paraId="3B631F04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C7398" w:rsidRPr="001C0BF1" w14:paraId="77F42E4C" w14:textId="77777777" w:rsidTr="004C7398">
        <w:tc>
          <w:tcPr>
            <w:tcW w:w="563" w:type="dxa"/>
            <w:vAlign w:val="center"/>
          </w:tcPr>
          <w:p w14:paraId="53BCEC1A" w14:textId="33102086" w:rsidR="004C7398" w:rsidRPr="001C0BF1" w:rsidRDefault="004C7398" w:rsidP="004C7398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1C0BF1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5</w:t>
            </w:r>
          </w:p>
        </w:tc>
        <w:tc>
          <w:tcPr>
            <w:tcW w:w="1340" w:type="dxa"/>
            <w:vAlign w:val="center"/>
          </w:tcPr>
          <w:p w14:paraId="11BA7179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14" w:type="dxa"/>
          </w:tcPr>
          <w:p w14:paraId="486B073D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389FED99" w14:textId="77065154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6A6ADAB9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475" w:type="dxa"/>
            <w:vAlign w:val="center"/>
          </w:tcPr>
          <w:p w14:paraId="2055EABD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135" w:type="dxa"/>
            <w:vAlign w:val="center"/>
          </w:tcPr>
          <w:p w14:paraId="1B1B0DFC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C7398" w:rsidRPr="001C0BF1" w14:paraId="1A32B45A" w14:textId="77777777" w:rsidTr="004C7398">
        <w:tc>
          <w:tcPr>
            <w:tcW w:w="563" w:type="dxa"/>
            <w:vAlign w:val="center"/>
          </w:tcPr>
          <w:p w14:paraId="156888F2" w14:textId="0CBC9258" w:rsidR="004C7398" w:rsidRPr="001C0BF1" w:rsidRDefault="004C7398" w:rsidP="004C7398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1C0BF1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6</w:t>
            </w:r>
          </w:p>
        </w:tc>
        <w:tc>
          <w:tcPr>
            <w:tcW w:w="1340" w:type="dxa"/>
            <w:vAlign w:val="center"/>
          </w:tcPr>
          <w:p w14:paraId="665A65FB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14" w:type="dxa"/>
          </w:tcPr>
          <w:p w14:paraId="50D480F2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3507459F" w14:textId="4D019596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7306ACC4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475" w:type="dxa"/>
            <w:vAlign w:val="center"/>
          </w:tcPr>
          <w:p w14:paraId="621ECA65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135" w:type="dxa"/>
            <w:vAlign w:val="center"/>
          </w:tcPr>
          <w:p w14:paraId="524773CF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C7398" w:rsidRPr="001C0BF1" w14:paraId="1FFB51C5" w14:textId="77777777" w:rsidTr="004C7398">
        <w:tc>
          <w:tcPr>
            <w:tcW w:w="563" w:type="dxa"/>
            <w:vAlign w:val="center"/>
          </w:tcPr>
          <w:p w14:paraId="17732E8C" w14:textId="6F7368D2" w:rsidR="004C7398" w:rsidRPr="001C0BF1" w:rsidRDefault="004C7398" w:rsidP="004C7398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</w:pPr>
            <w:r w:rsidRPr="001C0BF1">
              <w:rPr>
                <w:rFonts w:ascii="Times New Roman" w:hAnsi="Times New Roman" w:cs="Times New Roman"/>
                <w:color w:val="000000"/>
                <w:sz w:val="26"/>
                <w:szCs w:val="26"/>
                <w:lang w:val="vi-VN"/>
              </w:rPr>
              <w:t>…</w:t>
            </w:r>
          </w:p>
        </w:tc>
        <w:tc>
          <w:tcPr>
            <w:tcW w:w="1340" w:type="dxa"/>
            <w:vAlign w:val="center"/>
          </w:tcPr>
          <w:p w14:paraId="38CD6D07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14" w:type="dxa"/>
          </w:tcPr>
          <w:p w14:paraId="1F518AAB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  <w:tcBorders>
              <w:right w:val="nil"/>
            </w:tcBorders>
            <w:vAlign w:val="center"/>
          </w:tcPr>
          <w:p w14:paraId="3BDC79EA" w14:textId="03639B82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822" w:type="dxa"/>
            <w:tcBorders>
              <w:left w:val="nil"/>
            </w:tcBorders>
            <w:vAlign w:val="center"/>
          </w:tcPr>
          <w:p w14:paraId="143DCDB8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475" w:type="dxa"/>
            <w:vAlign w:val="center"/>
          </w:tcPr>
          <w:p w14:paraId="2209B8CE" w14:textId="77777777" w:rsidR="004C7398" w:rsidRPr="001C0BF1" w:rsidRDefault="004C7398" w:rsidP="004C7398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2135" w:type="dxa"/>
            <w:vAlign w:val="center"/>
          </w:tcPr>
          <w:p w14:paraId="6A0369B6" w14:textId="77777777" w:rsidR="004C7398" w:rsidRPr="002A4B80" w:rsidRDefault="004C7398" w:rsidP="004C7398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</w:tbl>
    <w:p w14:paraId="37A88873" w14:textId="3A479531" w:rsidR="007C1DAE" w:rsidRPr="001C0BF1" w:rsidRDefault="007C1DAE" w:rsidP="00490CE2">
      <w:pPr>
        <w:spacing w:before="120" w:after="120"/>
        <w:rPr>
          <w:rFonts w:ascii="Times New Roman" w:hAnsi="Times New Roman" w:cs="Times New Roman"/>
          <w:sz w:val="26"/>
          <w:szCs w:val="26"/>
          <w:lang w:val="vi-VN"/>
        </w:rPr>
      </w:pPr>
    </w:p>
    <w:p w14:paraId="673344DA" w14:textId="77777777" w:rsidR="007C1DAE" w:rsidRPr="001C0BF1" w:rsidRDefault="007C1DAE">
      <w:pPr>
        <w:rPr>
          <w:rFonts w:ascii="Times New Roman" w:hAnsi="Times New Roman" w:cs="Times New Roman"/>
          <w:sz w:val="26"/>
          <w:szCs w:val="26"/>
          <w:lang w:val="vi-VN"/>
        </w:rPr>
      </w:pPr>
      <w:r w:rsidRPr="001C0BF1">
        <w:rPr>
          <w:rFonts w:ascii="Times New Roman" w:hAnsi="Times New Roman" w:cs="Times New Roman"/>
          <w:sz w:val="26"/>
          <w:szCs w:val="26"/>
          <w:lang w:val="vi-VN"/>
        </w:rPr>
        <w:br w:type="page"/>
      </w:r>
    </w:p>
    <w:p w14:paraId="61EF2441" w14:textId="77777777" w:rsidR="006150F9" w:rsidRDefault="006150F9" w:rsidP="00432D82">
      <w:pPr>
        <w:jc w:val="center"/>
        <w:rPr>
          <w:rFonts w:ascii="Times New Roman" w:hAnsi="Times New Roman" w:cs="Times New Roman"/>
          <w:b/>
          <w:sz w:val="28"/>
          <w:szCs w:val="28"/>
          <w:lang w:val="nl-NL"/>
        </w:rPr>
      </w:pP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lastRenderedPageBreak/>
        <w:t>DANH SÁCH</w:t>
      </w:r>
      <w:r w:rsidRPr="005F63CB">
        <w:rPr>
          <w:rFonts w:ascii="Times New Roman" w:hAnsi="Times New Roman" w:cs="Times New Roman"/>
          <w:b/>
          <w:sz w:val="30"/>
          <w:szCs w:val="26"/>
          <w:lang w:val="vi-VN"/>
        </w:rPr>
        <w:t xml:space="preserve"> </w:t>
      </w: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 xml:space="preserve">HỌC VIÊN BẢO VỆ </w:t>
      </w:r>
      <w:r>
        <w:rPr>
          <w:rFonts w:ascii="Times New Roman" w:hAnsi="Times New Roman" w:cs="Times New Roman"/>
          <w:b/>
          <w:sz w:val="28"/>
          <w:szCs w:val="28"/>
          <w:lang w:val="nl-NL"/>
        </w:rPr>
        <w:t>CHUYÊN ĐỀ</w:t>
      </w: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 xml:space="preserve"> THẠC SĨ</w:t>
      </w:r>
    </w:p>
    <w:p w14:paraId="2E4EB32C" w14:textId="77777777" w:rsidR="006150F9" w:rsidRPr="001C0BF1" w:rsidRDefault="006150F9" w:rsidP="006150F9">
      <w:pPr>
        <w:jc w:val="center"/>
        <w:rPr>
          <w:rFonts w:ascii="Times New Roman" w:hAnsi="Times New Roman" w:cs="Times New Roman"/>
          <w:b/>
          <w:sz w:val="28"/>
          <w:szCs w:val="28"/>
          <w:lang w:val="vi-VN"/>
        </w:rPr>
      </w:pP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>CHUYÊN NGÀNH ..................</w:t>
      </w:r>
      <w:r w:rsidRPr="002A4B80">
        <w:rPr>
          <w:rFonts w:ascii="Times New Roman" w:hAnsi="Times New Roman" w:cs="Times New Roman"/>
          <w:b/>
          <w:sz w:val="28"/>
          <w:szCs w:val="28"/>
          <w:lang w:val="vi-VN"/>
        </w:rPr>
        <w:t xml:space="preserve"> ĐỢT </w:t>
      </w:r>
      <w:r w:rsidRPr="001C0BF1">
        <w:rPr>
          <w:rFonts w:ascii="Times New Roman" w:hAnsi="Times New Roman" w:cs="Times New Roman"/>
          <w:b/>
          <w:sz w:val="28"/>
          <w:szCs w:val="28"/>
          <w:lang w:val="vi-VN"/>
        </w:rPr>
        <w:t>………………..</w:t>
      </w:r>
      <w:r w:rsidRPr="002A4B80">
        <w:rPr>
          <w:rFonts w:ascii="Times New Roman" w:hAnsi="Times New Roman" w:cs="Times New Roman"/>
          <w:b/>
          <w:sz w:val="28"/>
          <w:szCs w:val="28"/>
          <w:lang w:val="vi-VN"/>
        </w:rPr>
        <w:t>NĂM 20</w:t>
      </w:r>
      <w:r w:rsidRPr="001C0BF1">
        <w:rPr>
          <w:rFonts w:ascii="Times New Roman" w:hAnsi="Times New Roman" w:cs="Times New Roman"/>
          <w:b/>
          <w:sz w:val="28"/>
          <w:szCs w:val="28"/>
          <w:lang w:val="vi-VN"/>
        </w:rPr>
        <w:t>………..</w:t>
      </w:r>
      <w:r w:rsidRPr="001C0BF1">
        <w:rPr>
          <w:rFonts w:ascii="Times New Roman" w:hAnsi="Times New Roman" w:cs="Times New Roman"/>
          <w:b/>
          <w:sz w:val="28"/>
          <w:szCs w:val="28"/>
          <w:lang w:val="vi-VN"/>
        </w:rPr>
        <w:br/>
      </w:r>
      <w:r w:rsidRPr="002A4B80">
        <w:rPr>
          <w:rFonts w:ascii="Times New Roman" w:hAnsi="Times New Roman" w:cs="Times New Roman"/>
          <w:b/>
          <w:sz w:val="28"/>
          <w:szCs w:val="28"/>
          <w:lang w:val="nl-NL"/>
        </w:rPr>
        <w:t xml:space="preserve">HỘI ĐỒNG </w:t>
      </w:r>
      <w:r>
        <w:rPr>
          <w:rFonts w:ascii="Times New Roman" w:hAnsi="Times New Roman" w:cs="Times New Roman"/>
          <w:b/>
          <w:sz w:val="28"/>
          <w:szCs w:val="28"/>
          <w:lang w:val="nl-NL"/>
        </w:rPr>
        <w:t>.....</w:t>
      </w:r>
    </w:p>
    <w:tbl>
      <w:tblPr>
        <w:tblStyle w:val="TableGrid"/>
        <w:tblW w:w="10407" w:type="dxa"/>
        <w:tblInd w:w="-432" w:type="dxa"/>
        <w:tblLook w:val="04A0" w:firstRow="1" w:lastRow="0" w:firstColumn="1" w:lastColumn="0" w:noHBand="0" w:noVBand="1"/>
      </w:tblPr>
      <w:tblGrid>
        <w:gridCol w:w="718"/>
        <w:gridCol w:w="1240"/>
        <w:gridCol w:w="1558"/>
        <w:gridCol w:w="1497"/>
        <w:gridCol w:w="814"/>
        <w:gridCol w:w="2178"/>
        <w:gridCol w:w="2402"/>
      </w:tblGrid>
      <w:tr w:rsidR="00447C1F" w:rsidRPr="005F63CB" w14:paraId="374AF2C4" w14:textId="77777777" w:rsidTr="00CF12AD">
        <w:tc>
          <w:tcPr>
            <w:tcW w:w="718" w:type="dxa"/>
            <w:vAlign w:val="center"/>
          </w:tcPr>
          <w:p w14:paraId="5AE367C2" w14:textId="59A5BF1B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TT</w:t>
            </w:r>
          </w:p>
        </w:tc>
        <w:tc>
          <w:tcPr>
            <w:tcW w:w="1240" w:type="dxa"/>
            <w:vAlign w:val="center"/>
          </w:tcPr>
          <w:p w14:paraId="6110537E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Mã HV</w:t>
            </w:r>
          </w:p>
        </w:tc>
        <w:tc>
          <w:tcPr>
            <w:tcW w:w="1558" w:type="dxa"/>
            <w:vAlign w:val="center"/>
          </w:tcPr>
          <w:p w14:paraId="34FC74ED" w14:textId="5DB4AD97" w:rsidR="00447C1F" w:rsidRPr="002A4B80" w:rsidRDefault="00447C1F" w:rsidP="00CF12AD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Khóa trúng tuyển</w:t>
            </w: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4A5FF6B1" w14:textId="6A2BFFAD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Họ và</w:t>
            </w: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5E87D00C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Tên</w:t>
            </w:r>
          </w:p>
        </w:tc>
        <w:tc>
          <w:tcPr>
            <w:tcW w:w="2178" w:type="dxa"/>
            <w:vAlign w:val="center"/>
          </w:tcPr>
          <w:p w14:paraId="1B453DD8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Tên đề tài LV</w:t>
            </w:r>
          </w:p>
        </w:tc>
        <w:tc>
          <w:tcPr>
            <w:tcW w:w="2402" w:type="dxa"/>
            <w:vAlign w:val="center"/>
          </w:tcPr>
          <w:p w14:paraId="78907492" w14:textId="77777777" w:rsidR="00447C1F" w:rsidRDefault="00447C1F" w:rsidP="00447C1F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2A4B80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  <w:t>Người hướng dẫn khoa học</w:t>
            </w:r>
          </w:p>
          <w:p w14:paraId="4A624702" w14:textId="58D4F415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  <w:r w:rsidRPr="005F63CB">
              <w:rPr>
                <w:rFonts w:ascii="Times New Roman" w:hAnsi="Times New Roman" w:cs="Times New Roman"/>
                <w:color w:val="000000"/>
                <w:lang w:val="vi-VN"/>
              </w:rPr>
              <w:t>(</w:t>
            </w:r>
            <w:r w:rsidRPr="005F63CB">
              <w:rPr>
                <w:rFonts w:ascii="Times New Roman" w:hAnsi="Times New Roman" w:cs="Times New Roman"/>
                <w:i/>
                <w:iCs/>
                <w:color w:val="000000"/>
                <w:lang w:val="vi-VN"/>
              </w:rPr>
              <w:t>Ghi rõ: Học hàm, học vị, họ và tên, cơ quan công tác và chuyên ngành</w:t>
            </w:r>
            <w:r w:rsidRPr="005F63CB">
              <w:rPr>
                <w:rFonts w:ascii="Times New Roman" w:hAnsi="Times New Roman" w:cs="Times New Roman"/>
                <w:color w:val="000000"/>
                <w:lang w:val="vi-VN"/>
              </w:rPr>
              <w:t>)</w:t>
            </w:r>
          </w:p>
        </w:tc>
      </w:tr>
      <w:tr w:rsidR="00447C1F" w:rsidRPr="002A4B80" w14:paraId="361C8C12" w14:textId="77777777" w:rsidTr="000042F9">
        <w:tc>
          <w:tcPr>
            <w:tcW w:w="718" w:type="dxa"/>
            <w:vAlign w:val="center"/>
          </w:tcPr>
          <w:p w14:paraId="51501747" w14:textId="77777777" w:rsidR="00447C1F" w:rsidRPr="002A4B80" w:rsidRDefault="00447C1F" w:rsidP="00447C1F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</w:t>
            </w:r>
          </w:p>
        </w:tc>
        <w:tc>
          <w:tcPr>
            <w:tcW w:w="1240" w:type="dxa"/>
            <w:vAlign w:val="center"/>
          </w:tcPr>
          <w:p w14:paraId="0899E2FA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  <w:lang w:val="vi-VN"/>
              </w:rPr>
            </w:pPr>
          </w:p>
        </w:tc>
        <w:tc>
          <w:tcPr>
            <w:tcW w:w="1558" w:type="dxa"/>
          </w:tcPr>
          <w:p w14:paraId="319C83A9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12A53EAE" w14:textId="541E8336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686252FA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178" w:type="dxa"/>
            <w:vAlign w:val="center"/>
          </w:tcPr>
          <w:p w14:paraId="1F1642C0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2402" w:type="dxa"/>
            <w:vAlign w:val="center"/>
          </w:tcPr>
          <w:p w14:paraId="7CA4AAF5" w14:textId="77777777" w:rsidR="00447C1F" w:rsidRPr="005B619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B619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Ví dụ</w:t>
            </w:r>
            <w:r w:rsidRPr="005B6190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</w:p>
          <w:p w14:paraId="7381657C" w14:textId="77777777" w:rsidR="00CF12AD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B6190">
              <w:rPr>
                <w:rFonts w:ascii="Times New Roman" w:hAnsi="Times New Roman" w:cs="Times New Roman"/>
                <w:bCs/>
                <w:sz w:val="20"/>
                <w:szCs w:val="20"/>
              </w:rPr>
              <w:t>1. GS. TS. Nguyễn Văn A, Trường Đại học Công nghiệp Thực phẩm TP. Hồ Chí Minh;</w:t>
            </w:r>
          </w:p>
          <w:p w14:paraId="543F7755" w14:textId="669B6BBF" w:rsidR="00447C1F" w:rsidRPr="005B619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B6190">
              <w:rPr>
                <w:rFonts w:ascii="Times New Roman" w:hAnsi="Times New Roman" w:cs="Times New Roman"/>
                <w:bCs/>
                <w:sz w:val="20"/>
                <w:szCs w:val="20"/>
              </w:rPr>
              <w:t>Công nghệ sinh học;</w:t>
            </w:r>
          </w:p>
          <w:p w14:paraId="403EF304" w14:textId="77777777" w:rsidR="00F2151F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B6190">
              <w:rPr>
                <w:rFonts w:ascii="Times New Roman" w:hAnsi="Times New Roman" w:cs="Times New Roman"/>
                <w:bCs/>
                <w:sz w:val="20"/>
                <w:szCs w:val="20"/>
              </w:rPr>
              <w:t>2. TS. Nguyễn Văn B, Trường Đại học…;</w:t>
            </w:r>
          </w:p>
          <w:p w14:paraId="340B71E1" w14:textId="14634AF2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B6190">
              <w:rPr>
                <w:rFonts w:ascii="Times New Roman" w:hAnsi="Times New Roman" w:cs="Times New Roman"/>
                <w:bCs/>
                <w:sz w:val="20"/>
                <w:szCs w:val="20"/>
              </w:rPr>
              <w:t>Sinh học</w:t>
            </w:r>
          </w:p>
        </w:tc>
      </w:tr>
      <w:tr w:rsidR="00447C1F" w:rsidRPr="002A4B80" w14:paraId="2A552A9F" w14:textId="77777777" w:rsidTr="000042F9">
        <w:tc>
          <w:tcPr>
            <w:tcW w:w="718" w:type="dxa"/>
            <w:vAlign w:val="center"/>
          </w:tcPr>
          <w:p w14:paraId="00366563" w14:textId="77777777" w:rsidR="00447C1F" w:rsidRPr="002A4B80" w:rsidRDefault="00447C1F" w:rsidP="00447C1F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1240" w:type="dxa"/>
            <w:vAlign w:val="center"/>
          </w:tcPr>
          <w:p w14:paraId="41DC2815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558" w:type="dxa"/>
          </w:tcPr>
          <w:p w14:paraId="612A98BC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35FA9269" w14:textId="5C73CA74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68CF93C5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178" w:type="dxa"/>
            <w:vAlign w:val="center"/>
          </w:tcPr>
          <w:p w14:paraId="7E64CD4C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402" w:type="dxa"/>
            <w:vAlign w:val="center"/>
          </w:tcPr>
          <w:p w14:paraId="7C24C98D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47C1F" w:rsidRPr="002A4B80" w14:paraId="2BCA8B32" w14:textId="77777777" w:rsidTr="000042F9">
        <w:tc>
          <w:tcPr>
            <w:tcW w:w="718" w:type="dxa"/>
            <w:vAlign w:val="center"/>
          </w:tcPr>
          <w:p w14:paraId="2050EE1B" w14:textId="77777777" w:rsidR="00447C1F" w:rsidRPr="002A4B80" w:rsidRDefault="00447C1F" w:rsidP="00447C1F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</w:t>
            </w:r>
          </w:p>
        </w:tc>
        <w:tc>
          <w:tcPr>
            <w:tcW w:w="1240" w:type="dxa"/>
            <w:vAlign w:val="center"/>
          </w:tcPr>
          <w:p w14:paraId="5BCB3B34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558" w:type="dxa"/>
          </w:tcPr>
          <w:p w14:paraId="34F0F19A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1EAB18FA" w14:textId="3A3240E9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24E9F58E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178" w:type="dxa"/>
            <w:vAlign w:val="center"/>
          </w:tcPr>
          <w:p w14:paraId="3E7E0E0B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402" w:type="dxa"/>
            <w:vAlign w:val="center"/>
          </w:tcPr>
          <w:p w14:paraId="04EDA473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47C1F" w:rsidRPr="002A4B80" w14:paraId="7C520479" w14:textId="77777777" w:rsidTr="000042F9">
        <w:tc>
          <w:tcPr>
            <w:tcW w:w="718" w:type="dxa"/>
            <w:vAlign w:val="center"/>
          </w:tcPr>
          <w:p w14:paraId="144AD894" w14:textId="77777777" w:rsidR="00447C1F" w:rsidRPr="002A4B80" w:rsidRDefault="00447C1F" w:rsidP="00447C1F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</w:t>
            </w:r>
          </w:p>
        </w:tc>
        <w:tc>
          <w:tcPr>
            <w:tcW w:w="1240" w:type="dxa"/>
            <w:vAlign w:val="center"/>
          </w:tcPr>
          <w:p w14:paraId="16637052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558" w:type="dxa"/>
          </w:tcPr>
          <w:p w14:paraId="0E9461CA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7FD8C95C" w14:textId="1A717B50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3AB1CAE1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178" w:type="dxa"/>
            <w:vAlign w:val="center"/>
          </w:tcPr>
          <w:p w14:paraId="51C0E856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402" w:type="dxa"/>
            <w:vAlign w:val="center"/>
          </w:tcPr>
          <w:p w14:paraId="709E19D5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47C1F" w:rsidRPr="002A4B80" w14:paraId="0BA32F10" w14:textId="77777777" w:rsidTr="000042F9">
        <w:tc>
          <w:tcPr>
            <w:tcW w:w="718" w:type="dxa"/>
            <w:vAlign w:val="center"/>
          </w:tcPr>
          <w:p w14:paraId="71829F26" w14:textId="77777777" w:rsidR="00447C1F" w:rsidRPr="002A4B80" w:rsidRDefault="00447C1F" w:rsidP="00447C1F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</w:t>
            </w:r>
          </w:p>
        </w:tc>
        <w:tc>
          <w:tcPr>
            <w:tcW w:w="1240" w:type="dxa"/>
            <w:vAlign w:val="center"/>
          </w:tcPr>
          <w:p w14:paraId="3B20651F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558" w:type="dxa"/>
          </w:tcPr>
          <w:p w14:paraId="3912DAF2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64D43AE3" w14:textId="6D783EEC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3CE4147F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178" w:type="dxa"/>
            <w:vAlign w:val="center"/>
          </w:tcPr>
          <w:p w14:paraId="14F3138C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402" w:type="dxa"/>
            <w:vAlign w:val="center"/>
          </w:tcPr>
          <w:p w14:paraId="4C41994E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47C1F" w:rsidRPr="002A4B80" w14:paraId="1971928A" w14:textId="77777777" w:rsidTr="000042F9">
        <w:tc>
          <w:tcPr>
            <w:tcW w:w="718" w:type="dxa"/>
            <w:vAlign w:val="center"/>
          </w:tcPr>
          <w:p w14:paraId="0E51379B" w14:textId="77777777" w:rsidR="00447C1F" w:rsidRPr="002A4B80" w:rsidRDefault="00447C1F" w:rsidP="00447C1F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</w:t>
            </w:r>
          </w:p>
        </w:tc>
        <w:tc>
          <w:tcPr>
            <w:tcW w:w="1240" w:type="dxa"/>
            <w:vAlign w:val="center"/>
          </w:tcPr>
          <w:p w14:paraId="5CCEF106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558" w:type="dxa"/>
          </w:tcPr>
          <w:p w14:paraId="2702F14E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0A016A78" w14:textId="23664F75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735E37A9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178" w:type="dxa"/>
            <w:vAlign w:val="center"/>
          </w:tcPr>
          <w:p w14:paraId="008A45D6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402" w:type="dxa"/>
            <w:vAlign w:val="center"/>
          </w:tcPr>
          <w:p w14:paraId="53A5C489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  <w:tr w:rsidR="00447C1F" w:rsidRPr="002A4B80" w14:paraId="5150BD10" w14:textId="77777777" w:rsidTr="000042F9">
        <w:tc>
          <w:tcPr>
            <w:tcW w:w="718" w:type="dxa"/>
            <w:vAlign w:val="center"/>
          </w:tcPr>
          <w:p w14:paraId="350F841C" w14:textId="77777777" w:rsidR="00447C1F" w:rsidRPr="002A4B80" w:rsidRDefault="00447C1F" w:rsidP="00447C1F">
            <w:pPr>
              <w:pStyle w:val="ListParagraph"/>
              <w:tabs>
                <w:tab w:val="left" w:pos="570"/>
                <w:tab w:val="center" w:pos="7324"/>
              </w:tabs>
              <w:ind w:left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2A4B8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240" w:type="dxa"/>
            <w:vAlign w:val="center"/>
          </w:tcPr>
          <w:p w14:paraId="2F4C070E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558" w:type="dxa"/>
          </w:tcPr>
          <w:p w14:paraId="305D518F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1497" w:type="dxa"/>
            <w:tcBorders>
              <w:right w:val="nil"/>
            </w:tcBorders>
            <w:vAlign w:val="center"/>
          </w:tcPr>
          <w:p w14:paraId="12B7789C" w14:textId="36F000D9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814" w:type="dxa"/>
            <w:tcBorders>
              <w:left w:val="nil"/>
            </w:tcBorders>
            <w:vAlign w:val="center"/>
          </w:tcPr>
          <w:p w14:paraId="239AA7F4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178" w:type="dxa"/>
            <w:vAlign w:val="center"/>
          </w:tcPr>
          <w:p w14:paraId="7F2A06B7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</w:p>
        </w:tc>
        <w:tc>
          <w:tcPr>
            <w:tcW w:w="2402" w:type="dxa"/>
            <w:vAlign w:val="center"/>
          </w:tcPr>
          <w:p w14:paraId="0A509AD6" w14:textId="77777777" w:rsidR="00447C1F" w:rsidRPr="002A4B80" w:rsidRDefault="00447C1F" w:rsidP="00447C1F">
            <w:pPr>
              <w:tabs>
                <w:tab w:val="left" w:pos="570"/>
                <w:tab w:val="center" w:pos="7324"/>
              </w:tabs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vi-VN"/>
              </w:rPr>
            </w:pPr>
          </w:p>
        </w:tc>
      </w:tr>
    </w:tbl>
    <w:p w14:paraId="7E98782F" w14:textId="77777777" w:rsidR="00D84FD3" w:rsidRPr="002A4B80" w:rsidRDefault="00D84FD3" w:rsidP="00490CE2">
      <w:pPr>
        <w:spacing w:before="120" w:after="120"/>
        <w:rPr>
          <w:rFonts w:ascii="Times New Roman" w:hAnsi="Times New Roman" w:cs="Times New Roman"/>
          <w:sz w:val="26"/>
          <w:szCs w:val="26"/>
        </w:rPr>
      </w:pPr>
    </w:p>
    <w:sectPr w:rsidR="00D84FD3" w:rsidRPr="002A4B80" w:rsidSect="00A076BB">
      <w:pgSz w:w="12240" w:h="15840"/>
      <w:pgMar w:top="1135" w:right="1041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VNI-Times">
    <w:altName w:val="Times New Roman"/>
    <w:panose1 w:val="020B0604020202020204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13DB7"/>
    <w:multiLevelType w:val="hybridMultilevel"/>
    <w:tmpl w:val="41E43F12"/>
    <w:lvl w:ilvl="0" w:tplc="96AAA72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DW1MLIwNjEzNbZU0lEKTi0uzszPAykwqQUAxNYTJSwAAAA="/>
  </w:docVars>
  <w:rsids>
    <w:rsidRoot w:val="00F60FB4"/>
    <w:rsid w:val="000042F9"/>
    <w:rsid w:val="00004D2C"/>
    <w:rsid w:val="00015943"/>
    <w:rsid w:val="000213A1"/>
    <w:rsid w:val="00030D15"/>
    <w:rsid w:val="00067CC5"/>
    <w:rsid w:val="00075F69"/>
    <w:rsid w:val="00082D24"/>
    <w:rsid w:val="000D7817"/>
    <w:rsid w:val="000F2B99"/>
    <w:rsid w:val="00102F38"/>
    <w:rsid w:val="00112BD9"/>
    <w:rsid w:val="00114505"/>
    <w:rsid w:val="001247F7"/>
    <w:rsid w:val="00137864"/>
    <w:rsid w:val="00150341"/>
    <w:rsid w:val="00152626"/>
    <w:rsid w:val="00163129"/>
    <w:rsid w:val="00173A20"/>
    <w:rsid w:val="00175395"/>
    <w:rsid w:val="001805D3"/>
    <w:rsid w:val="00181245"/>
    <w:rsid w:val="001829FA"/>
    <w:rsid w:val="00183E92"/>
    <w:rsid w:val="00184144"/>
    <w:rsid w:val="00193A12"/>
    <w:rsid w:val="00194DE1"/>
    <w:rsid w:val="001A547C"/>
    <w:rsid w:val="001B7CBC"/>
    <w:rsid w:val="001C0BF1"/>
    <w:rsid w:val="001C7272"/>
    <w:rsid w:val="001D1AD6"/>
    <w:rsid w:val="001D4832"/>
    <w:rsid w:val="001D586B"/>
    <w:rsid w:val="001E48A8"/>
    <w:rsid w:val="00203B63"/>
    <w:rsid w:val="0024053A"/>
    <w:rsid w:val="002505B5"/>
    <w:rsid w:val="00257F3D"/>
    <w:rsid w:val="00267108"/>
    <w:rsid w:val="002679F2"/>
    <w:rsid w:val="00273E95"/>
    <w:rsid w:val="00297E93"/>
    <w:rsid w:val="002A3B95"/>
    <w:rsid w:val="002A4B80"/>
    <w:rsid w:val="002D2DC5"/>
    <w:rsid w:val="002D5618"/>
    <w:rsid w:val="00310D4E"/>
    <w:rsid w:val="00311299"/>
    <w:rsid w:val="00314F97"/>
    <w:rsid w:val="003279B2"/>
    <w:rsid w:val="003522E7"/>
    <w:rsid w:val="00357288"/>
    <w:rsid w:val="00372B02"/>
    <w:rsid w:val="00380B10"/>
    <w:rsid w:val="003D1D95"/>
    <w:rsid w:val="003D40CC"/>
    <w:rsid w:val="003D41C1"/>
    <w:rsid w:val="003D781A"/>
    <w:rsid w:val="003E41FB"/>
    <w:rsid w:val="003F2DA9"/>
    <w:rsid w:val="00415069"/>
    <w:rsid w:val="00417776"/>
    <w:rsid w:val="00425A11"/>
    <w:rsid w:val="00447C1F"/>
    <w:rsid w:val="00467215"/>
    <w:rsid w:val="00490CE2"/>
    <w:rsid w:val="00497553"/>
    <w:rsid w:val="004A64B6"/>
    <w:rsid w:val="004A6DB1"/>
    <w:rsid w:val="004C7398"/>
    <w:rsid w:val="004E4485"/>
    <w:rsid w:val="004F0F18"/>
    <w:rsid w:val="00512FF1"/>
    <w:rsid w:val="00532193"/>
    <w:rsid w:val="00540C42"/>
    <w:rsid w:val="0054725B"/>
    <w:rsid w:val="0059310B"/>
    <w:rsid w:val="005B2FA8"/>
    <w:rsid w:val="005B5120"/>
    <w:rsid w:val="005B6190"/>
    <w:rsid w:val="005C56CF"/>
    <w:rsid w:val="005C5810"/>
    <w:rsid w:val="005D134A"/>
    <w:rsid w:val="005D2DFB"/>
    <w:rsid w:val="005F63CB"/>
    <w:rsid w:val="00612F4A"/>
    <w:rsid w:val="006150F9"/>
    <w:rsid w:val="006166E6"/>
    <w:rsid w:val="00624294"/>
    <w:rsid w:val="00626DEE"/>
    <w:rsid w:val="00627376"/>
    <w:rsid w:val="00636E15"/>
    <w:rsid w:val="0064100B"/>
    <w:rsid w:val="00641352"/>
    <w:rsid w:val="006435B3"/>
    <w:rsid w:val="0067465B"/>
    <w:rsid w:val="006838D3"/>
    <w:rsid w:val="00691111"/>
    <w:rsid w:val="006B5C31"/>
    <w:rsid w:val="006C5F73"/>
    <w:rsid w:val="006F521B"/>
    <w:rsid w:val="00714617"/>
    <w:rsid w:val="007317D3"/>
    <w:rsid w:val="00744F6E"/>
    <w:rsid w:val="0075583A"/>
    <w:rsid w:val="00757853"/>
    <w:rsid w:val="0076382F"/>
    <w:rsid w:val="00781DCC"/>
    <w:rsid w:val="0078223D"/>
    <w:rsid w:val="007A3B03"/>
    <w:rsid w:val="007B1F81"/>
    <w:rsid w:val="007C1DAE"/>
    <w:rsid w:val="007C347E"/>
    <w:rsid w:val="0081641B"/>
    <w:rsid w:val="00831816"/>
    <w:rsid w:val="00834287"/>
    <w:rsid w:val="00853C8D"/>
    <w:rsid w:val="00860819"/>
    <w:rsid w:val="008724A2"/>
    <w:rsid w:val="00874435"/>
    <w:rsid w:val="00891B36"/>
    <w:rsid w:val="00897CA1"/>
    <w:rsid w:val="008B1BA7"/>
    <w:rsid w:val="008B33A7"/>
    <w:rsid w:val="008C517C"/>
    <w:rsid w:val="008D3803"/>
    <w:rsid w:val="008F5213"/>
    <w:rsid w:val="009267E5"/>
    <w:rsid w:val="00944637"/>
    <w:rsid w:val="00953A51"/>
    <w:rsid w:val="0096491A"/>
    <w:rsid w:val="00973D88"/>
    <w:rsid w:val="009961A5"/>
    <w:rsid w:val="0099651C"/>
    <w:rsid w:val="009A678A"/>
    <w:rsid w:val="009D68C3"/>
    <w:rsid w:val="009F5C75"/>
    <w:rsid w:val="00A031BD"/>
    <w:rsid w:val="00A076BB"/>
    <w:rsid w:val="00A31003"/>
    <w:rsid w:val="00A32E2B"/>
    <w:rsid w:val="00A33522"/>
    <w:rsid w:val="00A456D0"/>
    <w:rsid w:val="00A50974"/>
    <w:rsid w:val="00A7242A"/>
    <w:rsid w:val="00A8779B"/>
    <w:rsid w:val="00A91F4A"/>
    <w:rsid w:val="00AC3396"/>
    <w:rsid w:val="00AD6186"/>
    <w:rsid w:val="00AE26D5"/>
    <w:rsid w:val="00AF2D78"/>
    <w:rsid w:val="00AF4EFB"/>
    <w:rsid w:val="00B132DB"/>
    <w:rsid w:val="00B343F0"/>
    <w:rsid w:val="00B54EBB"/>
    <w:rsid w:val="00B60D56"/>
    <w:rsid w:val="00B64DEF"/>
    <w:rsid w:val="00B7070C"/>
    <w:rsid w:val="00B9695B"/>
    <w:rsid w:val="00BA7AD7"/>
    <w:rsid w:val="00BB63D0"/>
    <w:rsid w:val="00BD45D3"/>
    <w:rsid w:val="00BE5B3D"/>
    <w:rsid w:val="00BF14BF"/>
    <w:rsid w:val="00BF1B82"/>
    <w:rsid w:val="00C00D57"/>
    <w:rsid w:val="00C01040"/>
    <w:rsid w:val="00C07546"/>
    <w:rsid w:val="00C11711"/>
    <w:rsid w:val="00C12F90"/>
    <w:rsid w:val="00C134A6"/>
    <w:rsid w:val="00C21C2A"/>
    <w:rsid w:val="00C2764D"/>
    <w:rsid w:val="00C508FD"/>
    <w:rsid w:val="00C6321F"/>
    <w:rsid w:val="00C6681F"/>
    <w:rsid w:val="00C7771C"/>
    <w:rsid w:val="00C77804"/>
    <w:rsid w:val="00C84C4D"/>
    <w:rsid w:val="00C97654"/>
    <w:rsid w:val="00CA4547"/>
    <w:rsid w:val="00CB29DB"/>
    <w:rsid w:val="00CB34B5"/>
    <w:rsid w:val="00CF12AD"/>
    <w:rsid w:val="00CF3858"/>
    <w:rsid w:val="00CF4876"/>
    <w:rsid w:val="00D04976"/>
    <w:rsid w:val="00D2104B"/>
    <w:rsid w:val="00D234D8"/>
    <w:rsid w:val="00D35DB9"/>
    <w:rsid w:val="00D43800"/>
    <w:rsid w:val="00D43EF2"/>
    <w:rsid w:val="00D559F5"/>
    <w:rsid w:val="00D61155"/>
    <w:rsid w:val="00D84FD3"/>
    <w:rsid w:val="00D928EB"/>
    <w:rsid w:val="00DC7A42"/>
    <w:rsid w:val="00DF1155"/>
    <w:rsid w:val="00DF6BA8"/>
    <w:rsid w:val="00E06579"/>
    <w:rsid w:val="00E14623"/>
    <w:rsid w:val="00E17ED8"/>
    <w:rsid w:val="00E2762C"/>
    <w:rsid w:val="00E3471A"/>
    <w:rsid w:val="00E4699A"/>
    <w:rsid w:val="00E83479"/>
    <w:rsid w:val="00E84CF1"/>
    <w:rsid w:val="00E950BD"/>
    <w:rsid w:val="00EA3CCE"/>
    <w:rsid w:val="00EB1863"/>
    <w:rsid w:val="00ED4D73"/>
    <w:rsid w:val="00EF0EC4"/>
    <w:rsid w:val="00EF3A28"/>
    <w:rsid w:val="00F04065"/>
    <w:rsid w:val="00F2151F"/>
    <w:rsid w:val="00F43D8A"/>
    <w:rsid w:val="00F54AA6"/>
    <w:rsid w:val="00F60FB4"/>
    <w:rsid w:val="00F71B7E"/>
    <w:rsid w:val="00F769BA"/>
    <w:rsid w:val="00F77EA6"/>
    <w:rsid w:val="00F95392"/>
    <w:rsid w:val="00F9625F"/>
    <w:rsid w:val="00FA090D"/>
    <w:rsid w:val="00FB2D6B"/>
    <w:rsid w:val="00FB385F"/>
    <w:rsid w:val="00FB511D"/>
    <w:rsid w:val="00FD22A8"/>
    <w:rsid w:val="00FD3093"/>
    <w:rsid w:val="00FF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B0CC5C"/>
  <w15:docId w15:val="{9F6B1E64-F5AC-475D-974C-47C49B803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A4B80"/>
    <w:pPr>
      <w:keepNext/>
      <w:tabs>
        <w:tab w:val="left" w:pos="810"/>
      </w:tabs>
      <w:spacing w:after="0" w:line="240" w:lineRule="auto"/>
      <w:jc w:val="both"/>
      <w:outlineLvl w:val="0"/>
    </w:pPr>
    <w:rPr>
      <w:rFonts w:ascii="VNI-Times" w:eastAsia="Times New Roman" w:hAnsi="VNI-Times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4485"/>
    <w:pPr>
      <w:ind w:left="720"/>
      <w:contextualSpacing/>
    </w:pPr>
  </w:style>
  <w:style w:type="table" w:styleId="TableGrid">
    <w:name w:val="Table Grid"/>
    <w:basedOn w:val="TableNormal"/>
    <w:rsid w:val="00A509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A4B80"/>
    <w:rPr>
      <w:rFonts w:ascii="VNI-Times" w:eastAsia="Times New Roman" w:hAnsi="VNI-Times" w:cs="Times New Roman"/>
      <w:b/>
      <w:sz w:val="24"/>
      <w:szCs w:val="20"/>
    </w:rPr>
  </w:style>
  <w:style w:type="paragraph" w:styleId="Caption">
    <w:name w:val="caption"/>
    <w:basedOn w:val="Normal"/>
    <w:next w:val="Normal"/>
    <w:qFormat/>
    <w:rsid w:val="002A4B80"/>
    <w:pPr>
      <w:spacing w:after="0" w:line="240" w:lineRule="auto"/>
      <w:ind w:left="3600" w:firstLine="720"/>
    </w:pPr>
    <w:rPr>
      <w:rFonts w:ascii="VNI-Times" w:eastAsia="Times New Roman" w:hAnsi="VNI-Times" w:cs="Times New Roman"/>
      <w:i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54E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E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E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4E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4E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E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E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KK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 7</dc:creator>
  <cp:lastModifiedBy>Microsoft Office User</cp:lastModifiedBy>
  <cp:revision>8</cp:revision>
  <cp:lastPrinted>2022-01-14T03:02:00Z</cp:lastPrinted>
  <dcterms:created xsi:type="dcterms:W3CDTF">2022-12-07T02:01:00Z</dcterms:created>
  <dcterms:modified xsi:type="dcterms:W3CDTF">2022-12-07T07:46:00Z</dcterms:modified>
</cp:coreProperties>
</file>